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6F310" w14:textId="77777777" w:rsidR="008414B0" w:rsidRDefault="008414B0" w:rsidP="00EA459B">
      <w:pPr>
        <w:pStyle w:val="Title"/>
        <w:spacing w:before="1920"/>
        <w:rPr>
          <w:sz w:val="40"/>
          <w:szCs w:val="40"/>
        </w:rPr>
      </w:pPr>
      <w:r>
        <w:rPr>
          <w:sz w:val="40"/>
          <w:szCs w:val="40"/>
        </w:rPr>
        <w:t>LEARNING LEADERS</w:t>
      </w:r>
      <w:r w:rsidR="003F289F">
        <w:rPr>
          <w:sz w:val="40"/>
          <w:szCs w:val="40"/>
        </w:rPr>
        <w:t xml:space="preserve"> </w:t>
      </w:r>
      <w:r w:rsidR="005D13F4">
        <w:rPr>
          <w:sz w:val="40"/>
          <w:szCs w:val="40"/>
        </w:rPr>
        <w:t>GRANT</w:t>
      </w:r>
      <w:r w:rsidR="003F289F">
        <w:rPr>
          <w:sz w:val="40"/>
          <w:szCs w:val="40"/>
        </w:rPr>
        <w:t xml:space="preserve"> </w:t>
      </w:r>
      <w:r w:rsidR="00800B35" w:rsidRPr="0028567B">
        <w:rPr>
          <w:sz w:val="40"/>
          <w:szCs w:val="40"/>
        </w:rPr>
        <w:t>APPLICATION FORM</w:t>
      </w:r>
      <w:r w:rsidR="003F289F">
        <w:rPr>
          <w:sz w:val="40"/>
          <w:szCs w:val="40"/>
        </w:rPr>
        <w:t xml:space="preserve"> </w:t>
      </w:r>
    </w:p>
    <w:p w14:paraId="2F443E8F" w14:textId="75EF9729" w:rsidR="006028F0" w:rsidRDefault="003F289F" w:rsidP="00EA459B">
      <w:pPr>
        <w:pStyle w:val="Title"/>
        <w:spacing w:before="1920"/>
        <w:rPr>
          <w:sz w:val="40"/>
          <w:szCs w:val="40"/>
        </w:rPr>
      </w:pPr>
      <w:r w:rsidRPr="0028567B">
        <w:rPr>
          <w:sz w:val="28"/>
          <w:szCs w:val="28"/>
        </w:rPr>
        <w:t xml:space="preserve">(FOR PROPOSALS </w:t>
      </w:r>
      <w:r w:rsidR="005D13F4">
        <w:rPr>
          <w:sz w:val="28"/>
          <w:szCs w:val="28"/>
        </w:rPr>
        <w:t xml:space="preserve">MAX </w:t>
      </w:r>
      <w:r w:rsidRPr="0028567B">
        <w:rPr>
          <w:sz w:val="28"/>
          <w:szCs w:val="28"/>
        </w:rPr>
        <w:t>$</w:t>
      </w:r>
      <w:r w:rsidR="008414B0">
        <w:rPr>
          <w:sz w:val="28"/>
          <w:szCs w:val="28"/>
        </w:rPr>
        <w:t>5</w:t>
      </w:r>
      <w:r w:rsidRPr="0028567B">
        <w:rPr>
          <w:sz w:val="28"/>
          <w:szCs w:val="28"/>
        </w:rPr>
        <w:t>K)</w:t>
      </w:r>
      <w:r w:rsidR="0028567B">
        <w:rPr>
          <w:sz w:val="40"/>
          <w:szCs w:val="40"/>
        </w:rPr>
        <w:t xml:space="preserve"> </w:t>
      </w:r>
    </w:p>
    <w:p w14:paraId="2D31C9DC" w14:textId="7C39C98B" w:rsidR="0028567B" w:rsidRPr="0028567B" w:rsidRDefault="0028567B" w:rsidP="0028567B"/>
    <w:p w14:paraId="0CDEABC3" w14:textId="2E3C2B86" w:rsidR="3DFF003E" w:rsidRDefault="3DFF003E" w:rsidP="585937B5">
      <w:pPr>
        <w:spacing w:after="7200"/>
        <w:jc w:val="right"/>
      </w:pPr>
      <w:r w:rsidRPr="585937B5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 xml:space="preserve">  202</w:t>
      </w:r>
      <w:r w:rsidR="00E65B79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>6</w:t>
      </w:r>
      <w:r w:rsidRPr="585937B5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 xml:space="preserve"> </w:t>
      </w:r>
      <w:r w:rsidRPr="585937B5">
        <w:rPr>
          <w:rFonts w:eastAsia="Verdana" w:cs="Verdana"/>
          <w:szCs w:val="20"/>
        </w:rPr>
        <w:t xml:space="preserve"> </w:t>
      </w:r>
    </w:p>
    <w:p w14:paraId="5C8BDE94" w14:textId="5C06792D" w:rsidR="585937B5" w:rsidRDefault="585937B5" w:rsidP="585937B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7724"/>
      </w:tblGrid>
      <w:tr w:rsidR="006028F0" w:rsidRPr="008B5766" w14:paraId="31AEAB38" w14:textId="77777777" w:rsidTr="0061476B">
        <w:tc>
          <w:tcPr>
            <w:tcW w:w="1302" w:type="dxa"/>
            <w:vAlign w:val="bottom"/>
          </w:tcPr>
          <w:p w14:paraId="4A8F9211" w14:textId="1BD35BA6" w:rsidR="006028F0" w:rsidRPr="008B5766" w:rsidRDefault="00D6446D" w:rsidP="0061476B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Author</w:t>
            </w:r>
          </w:p>
        </w:tc>
        <w:tc>
          <w:tcPr>
            <w:tcW w:w="7724" w:type="dxa"/>
          </w:tcPr>
          <w:sdt>
            <w:sdtPr>
              <w:rPr>
                <w:sz w:val="28"/>
                <w:szCs w:val="28"/>
                <w:vertAlign w:val="subscript"/>
              </w:rPr>
              <w:alias w:val="Author"/>
              <w:tag w:val=""/>
              <w:id w:val="1438706287"/>
              <w:placeholder>
                <w:docPart w:val="08C82E3145C84C5097EFAD7900598854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00E3793C" w14:textId="0F3BE5EE" w:rsidR="006028F0" w:rsidRPr="0061476B" w:rsidRDefault="002B2C2C" w:rsidP="0061476B">
                <w:pPr>
                  <w:rPr>
                    <w:sz w:val="28"/>
                    <w:szCs w:val="28"/>
                    <w:vertAlign w:val="subscript"/>
                  </w:rPr>
                </w:pPr>
                <w:r>
                  <w:rPr>
                    <w:sz w:val="28"/>
                    <w:szCs w:val="28"/>
                    <w:vertAlign w:val="subscript"/>
                  </w:rPr>
                  <w:t>Pro Vice Chancellor</w:t>
                </w:r>
                <w:r w:rsidRPr="0061476B">
                  <w:rPr>
                    <w:sz w:val="28"/>
                    <w:szCs w:val="28"/>
                    <w:vertAlign w:val="subscript"/>
                  </w:rPr>
                  <w:t xml:space="preserve"> Learning and Teaching</w:t>
                </w:r>
              </w:p>
            </w:sdtContent>
          </w:sdt>
        </w:tc>
      </w:tr>
      <w:tr w:rsidR="006028F0" w:rsidRPr="008B5766" w14:paraId="6F95147F" w14:textId="77777777" w:rsidTr="0061476B">
        <w:tc>
          <w:tcPr>
            <w:tcW w:w="1302" w:type="dxa"/>
            <w:vAlign w:val="bottom"/>
          </w:tcPr>
          <w:p w14:paraId="14EB5492" w14:textId="511D2D75" w:rsidR="006028F0" w:rsidRPr="008B5766" w:rsidRDefault="00516DF6" w:rsidP="0061476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d</w:t>
            </w:r>
            <w:r w:rsidR="00D6446D" w:rsidRPr="008B5766">
              <w:rPr>
                <w:b/>
                <w:sz w:val="18"/>
                <w:szCs w:val="18"/>
              </w:rPr>
              <w:t>ate</w:t>
            </w:r>
            <w:r>
              <w:rPr>
                <w:b/>
                <w:sz w:val="18"/>
                <w:szCs w:val="18"/>
              </w:rPr>
              <w:t>d</w:t>
            </w:r>
          </w:p>
        </w:tc>
        <w:tc>
          <w:tcPr>
            <w:tcW w:w="7724" w:type="dxa"/>
          </w:tcPr>
          <w:p w14:paraId="2318201F" w14:textId="65F22D82" w:rsidR="006028F0" w:rsidRPr="008B5766" w:rsidRDefault="00000000" w:rsidP="0061476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alias w:val="Publish Date"/>
                <w:tag w:val=""/>
                <w:id w:val="898091404"/>
                <w:placeholder>
                  <w:docPart w:val="5DB0B2E529364D3ABF1395ED8A1030A9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26-05-27T00:00:00Z"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E65B79">
                  <w:rPr>
                    <w:sz w:val="18"/>
                    <w:szCs w:val="18"/>
                  </w:rPr>
                  <w:t>27</w:t>
                </w:r>
                <w:r w:rsidR="00607216">
                  <w:rPr>
                    <w:sz w:val="18"/>
                    <w:szCs w:val="18"/>
                  </w:rPr>
                  <w:t>/</w:t>
                </w:r>
                <w:r w:rsidR="00E65B79">
                  <w:rPr>
                    <w:sz w:val="18"/>
                    <w:szCs w:val="18"/>
                  </w:rPr>
                  <w:t>05</w:t>
                </w:r>
                <w:r w:rsidR="00607216">
                  <w:rPr>
                    <w:sz w:val="18"/>
                    <w:szCs w:val="18"/>
                  </w:rPr>
                  <w:t>/202</w:t>
                </w:r>
                <w:r w:rsidR="00E65B79">
                  <w:rPr>
                    <w:sz w:val="18"/>
                    <w:szCs w:val="18"/>
                  </w:rPr>
                  <w:t>6</w:t>
                </w:r>
              </w:sdtContent>
            </w:sdt>
          </w:p>
        </w:tc>
      </w:tr>
      <w:tr w:rsidR="006028F0" w:rsidRPr="008B5766" w14:paraId="4C272239" w14:textId="77777777" w:rsidTr="0061476B">
        <w:tc>
          <w:tcPr>
            <w:tcW w:w="1302" w:type="dxa"/>
            <w:vAlign w:val="bottom"/>
          </w:tcPr>
          <w:p w14:paraId="45403C6B" w14:textId="77777777" w:rsidR="006028F0" w:rsidRPr="008B5766" w:rsidRDefault="00D6446D" w:rsidP="0061476B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Version</w:t>
            </w:r>
          </w:p>
        </w:tc>
        <w:sdt>
          <w:sdtPr>
            <w:rPr>
              <w:sz w:val="18"/>
              <w:szCs w:val="18"/>
            </w:rPr>
            <w:alias w:val="Status"/>
            <w:tag w:val=""/>
            <w:id w:val="-1310860828"/>
            <w:placeholder>
              <w:docPart w:val="82F1978E665F4726A55E3020E8BDB9DA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Content>
            <w:tc>
              <w:tcPr>
                <w:tcW w:w="7724" w:type="dxa"/>
              </w:tcPr>
              <w:p w14:paraId="4C5AA2DF" w14:textId="588F9ED3" w:rsidR="006028F0" w:rsidRPr="008B5766" w:rsidRDefault="00A75FDF" w:rsidP="0061476B">
                <w:pPr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1</w:t>
                </w:r>
              </w:p>
            </w:tc>
          </w:sdtContent>
        </w:sdt>
      </w:tr>
    </w:tbl>
    <w:p w14:paraId="1458BD0D" w14:textId="77777777" w:rsidR="006028F0" w:rsidRDefault="006028F0" w:rsidP="002136E1">
      <w:pPr>
        <w:sectPr w:rsidR="006028F0" w:rsidSect="00295D94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sdt>
      <w:sdtPr>
        <w:rPr>
          <w:b w:val="0"/>
          <w:noProof w:val="0"/>
          <w:szCs w:val="22"/>
        </w:rPr>
        <w:id w:val="-594011702"/>
        <w:docPartObj>
          <w:docPartGallery w:val="Table of Contents"/>
          <w:docPartUnique/>
        </w:docPartObj>
      </w:sdtPr>
      <w:sdtContent>
        <w:p w14:paraId="6269F7AA" w14:textId="182394D1" w:rsidR="000B33FC" w:rsidRDefault="000B33FC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>
            <w:rPr>
              <w:rFonts w:asciiTheme="minorHAnsi" w:hAnsiTheme="minorHAnsi" w:cstheme="minorHAnsi"/>
            </w:rPr>
            <w:fldChar w:fldCharType="begin"/>
          </w:r>
          <w:r>
            <w:rPr>
              <w:rFonts w:asciiTheme="minorHAnsi" w:hAnsiTheme="minorHAnsi" w:cstheme="minorHAnsi"/>
            </w:rPr>
            <w:instrText xml:space="preserve"> TOC \o "1-3" \u </w:instrText>
          </w:r>
          <w:r>
            <w:rPr>
              <w:rFonts w:asciiTheme="minorHAnsi" w:hAnsiTheme="minorHAnsi" w:cstheme="minorHAnsi"/>
            </w:rPr>
            <w:fldChar w:fldCharType="separate"/>
          </w:r>
          <w:r w:rsidRPr="004F6800">
            <w:rPr>
              <w:rFonts w:ascii="Calibri" w:hAnsi="Calibri" w:cs="Calibri"/>
            </w:rPr>
            <w:t>1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4F6800">
            <w:rPr>
              <w:rFonts w:ascii="Calibri" w:hAnsi="Calibri" w:cs="Calibri"/>
            </w:rPr>
            <w:t>Application Submission:</w:t>
          </w:r>
          <w:r>
            <w:tab/>
          </w:r>
          <w:r>
            <w:fldChar w:fldCharType="begin"/>
          </w:r>
          <w:r>
            <w:instrText xml:space="preserve"> PAGEREF _Toc117087668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164F29F3" w14:textId="5E82E5E8" w:rsidR="000B33FC" w:rsidRDefault="000B33FC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4F6800">
            <w:rPr>
              <w:rFonts w:ascii="Calibri" w:hAnsi="Calibri" w:cs="Calibri"/>
            </w:rPr>
            <w:t>2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4F6800">
            <w:rPr>
              <w:rFonts w:ascii="Calibri" w:hAnsi="Calibri" w:cs="Calibri"/>
            </w:rPr>
            <w:t>Applicant Team Details:</w:t>
          </w:r>
          <w:r>
            <w:tab/>
          </w:r>
          <w:r>
            <w:fldChar w:fldCharType="begin"/>
          </w:r>
          <w:r>
            <w:instrText xml:space="preserve"> PAGEREF _Toc117087669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5339F218" w14:textId="0775E601" w:rsidR="000B33FC" w:rsidRDefault="000B33FC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4F6800">
            <w:rPr>
              <w:rFonts w:ascii="Calibri" w:hAnsi="Calibri" w:cs="Calibri"/>
            </w:rPr>
            <w:t>3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4F6800">
            <w:rPr>
              <w:rFonts w:ascii="Calibri" w:hAnsi="Calibri" w:cs="Calibri"/>
            </w:rPr>
            <w:t>Project Details:</w:t>
          </w:r>
          <w:r>
            <w:tab/>
          </w:r>
          <w:r>
            <w:fldChar w:fldCharType="begin"/>
          </w:r>
          <w:r>
            <w:instrText xml:space="preserve"> PAGEREF _Toc117087671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710966BF" w14:textId="225DE2CE" w:rsidR="000B33FC" w:rsidRDefault="000B33FC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4F6800">
            <w:rPr>
              <w:rFonts w:ascii="Calibri" w:hAnsi="Calibri" w:cs="Calibri"/>
            </w:rPr>
            <w:t>4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4F6800">
            <w:rPr>
              <w:rFonts w:ascii="Calibri" w:hAnsi="Calibri" w:cs="Calibri"/>
            </w:rPr>
            <w:t xml:space="preserve">Project deliverables (for </w:t>
          </w:r>
          <w:r w:rsidR="00516DF6">
            <w:rPr>
              <w:rFonts w:ascii="Calibri" w:hAnsi="Calibri" w:cs="Calibri"/>
            </w:rPr>
            <w:t>12</w:t>
          </w:r>
          <w:r w:rsidRPr="004F6800">
            <w:rPr>
              <w:rFonts w:ascii="Calibri" w:hAnsi="Calibri" w:cs="Calibri"/>
            </w:rPr>
            <w:t xml:space="preserve"> months from </w:t>
          </w:r>
          <w:r w:rsidRPr="00516DF6">
            <w:rPr>
              <w:rFonts w:ascii="Calibri" w:hAnsi="Calibri" w:cs="Calibri"/>
            </w:rPr>
            <w:t xml:space="preserve">1 </w:t>
          </w:r>
          <w:r w:rsidR="006A23EF">
            <w:rPr>
              <w:rFonts w:ascii="Calibri" w:hAnsi="Calibri" w:cs="Calibri"/>
            </w:rPr>
            <w:t>February</w:t>
          </w:r>
          <w:r w:rsidR="00A75FDF">
            <w:rPr>
              <w:rFonts w:ascii="Calibri" w:hAnsi="Calibri" w:cs="Calibri"/>
            </w:rPr>
            <w:t xml:space="preserve"> </w:t>
          </w:r>
          <w:r w:rsidRPr="00516DF6">
            <w:rPr>
              <w:rFonts w:ascii="Calibri" w:hAnsi="Calibri" w:cs="Calibri"/>
            </w:rPr>
            <w:t>202</w:t>
          </w:r>
          <w:r w:rsidR="00E65B79">
            <w:rPr>
              <w:rFonts w:ascii="Calibri" w:hAnsi="Calibri" w:cs="Calibri"/>
            </w:rPr>
            <w:t>7</w:t>
          </w:r>
          <w:r w:rsidRPr="00516DF6">
            <w:rPr>
              <w:rFonts w:ascii="Calibri" w:hAnsi="Calibri" w:cs="Calibri"/>
            </w:rPr>
            <w:t>)</w:t>
          </w:r>
          <w:r>
            <w:tab/>
          </w:r>
          <w:r>
            <w:fldChar w:fldCharType="begin"/>
          </w:r>
          <w:r>
            <w:instrText xml:space="preserve"> PAGEREF _Toc117087672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10B79A09" w14:textId="0C6D6FC6" w:rsidR="000B33FC" w:rsidRDefault="000B33FC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4F6800">
            <w:rPr>
              <w:rFonts w:ascii="Calibri" w:hAnsi="Calibri" w:cs="Calibri"/>
            </w:rPr>
            <w:t>5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4F6800">
            <w:rPr>
              <w:rFonts w:ascii="Calibri" w:hAnsi="Calibri" w:cs="Calibri"/>
            </w:rPr>
            <w:t>Proposed Budget</w:t>
          </w:r>
          <w:r>
            <w:tab/>
          </w:r>
          <w:r>
            <w:fldChar w:fldCharType="begin"/>
          </w:r>
          <w:r>
            <w:instrText xml:space="preserve"> PAGEREF _Toc117087673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625B036C" w14:textId="6E9D0D6E" w:rsidR="005057CE" w:rsidRDefault="000B33FC" w:rsidP="000B33FC">
          <w:r>
            <w:rPr>
              <w:rFonts w:asciiTheme="minorHAnsi" w:hAnsiTheme="minorHAnsi" w:cstheme="minorHAnsi"/>
            </w:rPr>
            <w:fldChar w:fldCharType="end"/>
          </w:r>
        </w:p>
      </w:sdtContent>
    </w:sdt>
    <w:p w14:paraId="79BD9F3B" w14:textId="23337C52" w:rsidR="0023184C" w:rsidRDefault="0023184C">
      <w:pPr>
        <w:pStyle w:val="TOC3"/>
        <w:ind w:left="446"/>
      </w:pPr>
    </w:p>
    <w:p w14:paraId="594DE234" w14:textId="77777777" w:rsidR="00B06B6C" w:rsidRDefault="00B06B6C" w:rsidP="002136E1"/>
    <w:p w14:paraId="5BFBFB72" w14:textId="77777777" w:rsidR="00A75FDF" w:rsidRPr="00A75FDF" w:rsidRDefault="00A75FDF" w:rsidP="00A75FDF"/>
    <w:p w14:paraId="6E12E436" w14:textId="556047B8" w:rsidR="00A75FDF" w:rsidRDefault="00A75FDF" w:rsidP="00A75FDF">
      <w:pPr>
        <w:tabs>
          <w:tab w:val="left" w:pos="4990"/>
        </w:tabs>
      </w:pPr>
      <w:r>
        <w:tab/>
      </w:r>
    </w:p>
    <w:p w14:paraId="6282847A" w14:textId="16F1CD5E" w:rsidR="00A75FDF" w:rsidRPr="00A75FDF" w:rsidRDefault="00A75FDF" w:rsidP="00A75FDF">
      <w:pPr>
        <w:tabs>
          <w:tab w:val="left" w:pos="4990"/>
        </w:tabs>
        <w:sectPr w:rsidR="00A75FDF" w:rsidRPr="00A75FDF" w:rsidSect="00295D94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  <w:r>
        <w:tab/>
      </w:r>
    </w:p>
    <w:p w14:paraId="2258750B" w14:textId="75276B34" w:rsidR="00FA61BC" w:rsidRDefault="00D83EB4" w:rsidP="006E0CD8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sz w:val="22"/>
          <w:szCs w:val="22"/>
        </w:rPr>
      </w:pPr>
      <w:bookmarkStart w:id="0" w:name="_Toc74658619"/>
      <w:bookmarkStart w:id="1" w:name="_Toc117087668"/>
      <w:r>
        <w:rPr>
          <w:rFonts w:ascii="Calibri" w:hAnsi="Calibri" w:cs="Calibri"/>
          <w:b/>
          <w:sz w:val="22"/>
          <w:szCs w:val="22"/>
        </w:rPr>
        <w:lastRenderedPageBreak/>
        <w:t>Application Submission:</w:t>
      </w:r>
      <w:bookmarkEnd w:id="0"/>
      <w:bookmarkEnd w:id="1"/>
    </w:p>
    <w:p w14:paraId="57CF9735" w14:textId="303B6067" w:rsidR="00954216" w:rsidRDefault="00104DA3" w:rsidP="00A525EB">
      <w:pPr>
        <w:ind w:left="578"/>
        <w:rPr>
          <w:rFonts w:ascii="Calibri" w:hAnsi="Calibri" w:cs="Calibri"/>
        </w:rPr>
      </w:pPr>
      <w:r w:rsidRPr="585937B5">
        <w:rPr>
          <w:rFonts w:ascii="Calibri" w:hAnsi="Calibri" w:cs="Calibri"/>
        </w:rPr>
        <w:t xml:space="preserve">Applications are to be submitted to the </w:t>
      </w:r>
      <w:r w:rsidR="002B3F2D" w:rsidRPr="585937B5">
        <w:rPr>
          <w:rFonts w:ascii="Calibri" w:hAnsi="Calibri" w:cs="Calibri"/>
        </w:rPr>
        <w:t xml:space="preserve">Education Office </w:t>
      </w:r>
      <w:r w:rsidR="56ADC014" w:rsidRPr="585937B5">
        <w:rPr>
          <w:rFonts w:ascii="Calibri" w:hAnsi="Calibri" w:cs="Calibri"/>
        </w:rPr>
        <w:t>via</w:t>
      </w:r>
      <w:r w:rsidRPr="585937B5">
        <w:rPr>
          <w:rFonts w:ascii="Calibri" w:hAnsi="Calibri" w:cs="Calibri"/>
        </w:rPr>
        <w:t xml:space="preserve"> </w:t>
      </w:r>
      <w:hyperlink r:id="rId14">
        <w:r w:rsidR="37BE45C0" w:rsidRPr="585937B5">
          <w:rPr>
            <w:rStyle w:val="Hyperlink"/>
            <w:rFonts w:ascii="Calibri" w:hAnsi="Calibri" w:cs="Calibri"/>
          </w:rPr>
          <w:t>teachwell</w:t>
        </w:r>
        <w:r w:rsidR="00954216" w:rsidRPr="585937B5">
          <w:rPr>
            <w:rStyle w:val="Hyperlink"/>
            <w:rFonts w:ascii="Calibri" w:hAnsi="Calibri" w:cs="Calibri"/>
          </w:rPr>
          <w:t>@auckland.ac.nz</w:t>
        </w:r>
      </w:hyperlink>
    </w:p>
    <w:p w14:paraId="13C13672" w14:textId="6346839B" w:rsidR="00104DA3" w:rsidRPr="00A525EB" w:rsidRDefault="00104DA3" w:rsidP="00A525EB">
      <w:pPr>
        <w:ind w:left="578"/>
        <w:rPr>
          <w:rFonts w:ascii="Calibri" w:hAnsi="Calibri" w:cs="Calibri"/>
        </w:rPr>
      </w:pPr>
      <w:r w:rsidRPr="585937B5">
        <w:rPr>
          <w:rFonts w:ascii="Calibri" w:hAnsi="Calibri" w:cs="Calibri"/>
        </w:rPr>
        <w:t xml:space="preserve"> by</w:t>
      </w:r>
      <w:r w:rsidR="00EE7D2E" w:rsidRPr="585937B5">
        <w:rPr>
          <w:rFonts w:ascii="Calibri" w:hAnsi="Calibri" w:cs="Calibri"/>
        </w:rPr>
        <w:t xml:space="preserve"> </w:t>
      </w:r>
      <w:r w:rsidR="00EE7D2E" w:rsidRPr="585937B5">
        <w:rPr>
          <w:rFonts w:ascii="Calibri" w:hAnsi="Calibri" w:cs="Calibri"/>
          <w:b/>
          <w:bCs/>
        </w:rPr>
        <w:t>5pm</w:t>
      </w:r>
      <w:r w:rsidR="00D41034" w:rsidRPr="585937B5">
        <w:rPr>
          <w:rFonts w:ascii="Calibri" w:hAnsi="Calibri" w:cs="Calibri"/>
          <w:b/>
          <w:bCs/>
        </w:rPr>
        <w:t xml:space="preserve"> </w:t>
      </w:r>
      <w:r w:rsidR="00222A76">
        <w:rPr>
          <w:rFonts w:ascii="Calibri" w:hAnsi="Calibri" w:cs="Calibri"/>
          <w:b/>
          <w:bCs/>
        </w:rPr>
        <w:t>Mon</w:t>
      </w:r>
      <w:r w:rsidR="00607216">
        <w:rPr>
          <w:rFonts w:ascii="Calibri" w:hAnsi="Calibri" w:cs="Calibri"/>
          <w:b/>
          <w:bCs/>
        </w:rPr>
        <w:t xml:space="preserve">day </w:t>
      </w:r>
      <w:r w:rsidR="00222A76">
        <w:rPr>
          <w:rFonts w:ascii="Calibri" w:hAnsi="Calibri" w:cs="Calibri"/>
          <w:b/>
          <w:bCs/>
        </w:rPr>
        <w:t xml:space="preserve">9 </w:t>
      </w:r>
      <w:r w:rsidR="00D41034" w:rsidRPr="585937B5">
        <w:rPr>
          <w:rFonts w:ascii="Calibri" w:hAnsi="Calibri" w:cs="Calibri"/>
          <w:b/>
          <w:bCs/>
        </w:rPr>
        <w:t>November 202</w:t>
      </w:r>
      <w:r w:rsidR="00E65B79">
        <w:rPr>
          <w:rFonts w:ascii="Calibri" w:hAnsi="Calibri" w:cs="Calibri"/>
          <w:b/>
          <w:bCs/>
        </w:rPr>
        <w:t>6</w:t>
      </w:r>
      <w:r w:rsidR="00D96BB8" w:rsidRPr="585937B5">
        <w:rPr>
          <w:rFonts w:ascii="Calibri" w:hAnsi="Calibri" w:cs="Calibri"/>
        </w:rPr>
        <w:t>.</w:t>
      </w:r>
    </w:p>
    <w:p w14:paraId="0B372AB1" w14:textId="58210197" w:rsidR="006E0CD8" w:rsidRDefault="00D83EB4" w:rsidP="006E0CD8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sz w:val="22"/>
          <w:szCs w:val="22"/>
        </w:rPr>
      </w:pPr>
      <w:bookmarkStart w:id="2" w:name="_Toc74658620"/>
      <w:bookmarkStart w:id="3" w:name="_Toc117087669"/>
      <w:r>
        <w:rPr>
          <w:rFonts w:ascii="Calibri" w:hAnsi="Calibri" w:cs="Calibri"/>
          <w:b/>
          <w:sz w:val="22"/>
          <w:szCs w:val="22"/>
        </w:rPr>
        <w:t xml:space="preserve">Applicant </w:t>
      </w:r>
      <w:r w:rsidR="00A03E6D">
        <w:rPr>
          <w:rFonts w:ascii="Calibri" w:hAnsi="Calibri" w:cs="Calibri"/>
          <w:b/>
          <w:sz w:val="22"/>
          <w:szCs w:val="22"/>
        </w:rPr>
        <w:t>Details</w:t>
      </w:r>
      <w:bookmarkEnd w:id="2"/>
      <w:r w:rsidR="00104DA3">
        <w:rPr>
          <w:rFonts w:ascii="Calibri" w:hAnsi="Calibri" w:cs="Calibri"/>
          <w:b/>
          <w:sz w:val="22"/>
          <w:szCs w:val="22"/>
        </w:rPr>
        <w:t>:</w:t>
      </w:r>
      <w:bookmarkEnd w:id="3"/>
    </w:p>
    <w:p w14:paraId="53263902" w14:textId="0546E868" w:rsidR="00D83EB4" w:rsidRDefault="00D83EB4" w:rsidP="00104DA3">
      <w:pPr>
        <w:ind w:left="720"/>
        <w:rPr>
          <w:rFonts w:ascii="Calibri" w:hAnsi="Calibri" w:cs="Calibri"/>
          <w:b/>
        </w:rPr>
      </w:pPr>
      <w:r w:rsidRPr="00D83EB4">
        <w:rPr>
          <w:rFonts w:ascii="Calibri" w:hAnsi="Calibri" w:cs="Calibri"/>
          <w:b/>
        </w:rPr>
        <w:br/>
      </w: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1559"/>
        <w:gridCol w:w="2268"/>
      </w:tblGrid>
      <w:tr w:rsidR="005E7313" w:rsidRPr="000313DD" w14:paraId="77483C49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448B2E9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Last name:</w:t>
            </w:r>
          </w:p>
        </w:tc>
        <w:tc>
          <w:tcPr>
            <w:tcW w:w="6520" w:type="dxa"/>
            <w:gridSpan w:val="3"/>
          </w:tcPr>
          <w:p w14:paraId="2A86250D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60507BD6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293DB12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irst name:</w:t>
            </w:r>
          </w:p>
        </w:tc>
        <w:tc>
          <w:tcPr>
            <w:tcW w:w="6520" w:type="dxa"/>
            <w:gridSpan w:val="3"/>
          </w:tcPr>
          <w:p w14:paraId="3EC32AD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1A675974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AAB9DE2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Title:</w:t>
            </w:r>
          </w:p>
        </w:tc>
        <w:tc>
          <w:tcPr>
            <w:tcW w:w="2693" w:type="dxa"/>
          </w:tcPr>
          <w:p w14:paraId="74D4921C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9F6200E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ID number</w:t>
            </w:r>
          </w:p>
        </w:tc>
        <w:tc>
          <w:tcPr>
            <w:tcW w:w="2268" w:type="dxa"/>
          </w:tcPr>
          <w:p w14:paraId="12387183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2DB42C8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9DF66B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Department:</w:t>
            </w:r>
          </w:p>
        </w:tc>
        <w:tc>
          <w:tcPr>
            <w:tcW w:w="2693" w:type="dxa"/>
          </w:tcPr>
          <w:p w14:paraId="5A7487CB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438A669D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Position held</w:t>
            </w:r>
          </w:p>
        </w:tc>
        <w:tc>
          <w:tcPr>
            <w:tcW w:w="2268" w:type="dxa"/>
          </w:tcPr>
          <w:p w14:paraId="2F8F7625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0670F4F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741C1A24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aculty:</w:t>
            </w:r>
          </w:p>
        </w:tc>
        <w:tc>
          <w:tcPr>
            <w:tcW w:w="2693" w:type="dxa"/>
          </w:tcPr>
          <w:p w14:paraId="7523C9A4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8FB8E7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2268" w:type="dxa"/>
          </w:tcPr>
          <w:p w14:paraId="6594543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7FDBCA13" w14:textId="77777777" w:rsidR="005024BE" w:rsidRDefault="005024BE" w:rsidP="00104DA3">
      <w:pPr>
        <w:ind w:left="720"/>
        <w:rPr>
          <w:rFonts w:ascii="Calibri" w:hAnsi="Calibri" w:cs="Calibri"/>
          <w:b/>
        </w:rPr>
      </w:pPr>
    </w:p>
    <w:p w14:paraId="0FE0E15D" w14:textId="49B3554A" w:rsidR="001C047F" w:rsidRPr="00D83EB4" w:rsidRDefault="00BC4A64" w:rsidP="00104DA3">
      <w:pPr>
        <w:ind w:left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Co- </w:t>
      </w:r>
      <w:r w:rsidR="00954216">
        <w:rPr>
          <w:rFonts w:ascii="Calibri" w:hAnsi="Calibri" w:cs="Calibri"/>
          <w:b/>
        </w:rPr>
        <w:t>Project Lead</w:t>
      </w:r>
      <w:r w:rsidR="008E749C">
        <w:rPr>
          <w:rFonts w:ascii="Calibri" w:hAnsi="Calibri" w:cs="Calibri"/>
          <w:b/>
        </w:rPr>
        <w:t>s</w:t>
      </w:r>
      <w:r w:rsidR="00387403">
        <w:rPr>
          <w:rFonts w:ascii="Calibri" w:hAnsi="Calibri" w:cs="Calibri"/>
          <w:b/>
        </w:rPr>
        <w:t>*</w:t>
      </w:r>
      <w:r w:rsidR="00B34516">
        <w:rPr>
          <w:rFonts w:ascii="Calibri" w:hAnsi="Calibri" w:cs="Calibri"/>
          <w:b/>
        </w:rPr>
        <w:t>[where relevant]</w:t>
      </w:r>
      <w:r w:rsidR="001C047F" w:rsidRPr="00D83EB4">
        <w:rPr>
          <w:rFonts w:ascii="Calibri" w:hAnsi="Calibri" w:cs="Calibri"/>
          <w:b/>
        </w:rPr>
        <w:t>:</w:t>
      </w:r>
      <w:r w:rsidR="001C047F" w:rsidRPr="00D83EB4">
        <w:rPr>
          <w:rFonts w:ascii="Calibri" w:hAnsi="Calibri" w:cs="Calibri"/>
          <w:b/>
        </w:rPr>
        <w:br/>
      </w: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1559"/>
        <w:gridCol w:w="2268"/>
      </w:tblGrid>
      <w:tr w:rsidR="005E7313" w:rsidRPr="00757D5F" w14:paraId="2222E1C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6C1264E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Last name:</w:t>
            </w:r>
          </w:p>
        </w:tc>
        <w:tc>
          <w:tcPr>
            <w:tcW w:w="6520" w:type="dxa"/>
            <w:gridSpan w:val="3"/>
          </w:tcPr>
          <w:p w14:paraId="18B63BDA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3A31964D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2F3B6E8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irst name:</w:t>
            </w:r>
          </w:p>
        </w:tc>
        <w:tc>
          <w:tcPr>
            <w:tcW w:w="6520" w:type="dxa"/>
            <w:gridSpan w:val="3"/>
          </w:tcPr>
          <w:p w14:paraId="160ADF9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1983CF6B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1B5FE303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Title:</w:t>
            </w:r>
          </w:p>
        </w:tc>
        <w:tc>
          <w:tcPr>
            <w:tcW w:w="2693" w:type="dxa"/>
          </w:tcPr>
          <w:p w14:paraId="4894B82A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0C6A077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ID number</w:t>
            </w:r>
          </w:p>
        </w:tc>
        <w:tc>
          <w:tcPr>
            <w:tcW w:w="2268" w:type="dxa"/>
          </w:tcPr>
          <w:p w14:paraId="5AAC27E8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05F65FBE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70B8F11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Department:</w:t>
            </w:r>
          </w:p>
        </w:tc>
        <w:tc>
          <w:tcPr>
            <w:tcW w:w="2693" w:type="dxa"/>
          </w:tcPr>
          <w:p w14:paraId="0205180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877B25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Position held</w:t>
            </w:r>
          </w:p>
        </w:tc>
        <w:tc>
          <w:tcPr>
            <w:tcW w:w="2268" w:type="dxa"/>
          </w:tcPr>
          <w:p w14:paraId="430084E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798C5344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57C3B1B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aculty:</w:t>
            </w:r>
          </w:p>
        </w:tc>
        <w:tc>
          <w:tcPr>
            <w:tcW w:w="2693" w:type="dxa"/>
          </w:tcPr>
          <w:p w14:paraId="0986CF4C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3CB411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2268" w:type="dxa"/>
          </w:tcPr>
          <w:p w14:paraId="778D0F2E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63A76943" w14:textId="4863E788" w:rsidR="0061476B" w:rsidRDefault="0061476B" w:rsidP="0005431B">
      <w:pPr>
        <w:tabs>
          <w:tab w:val="left" w:pos="360"/>
          <w:tab w:val="left" w:pos="709"/>
          <w:tab w:val="left" w:pos="3960"/>
          <w:tab w:val="left" w:pos="5850"/>
        </w:tabs>
        <w:outlineLvl w:val="0"/>
        <w:rPr>
          <w:rFonts w:ascii="Calibri" w:eastAsiaTheme="majorEastAsia" w:hAnsi="Calibri" w:cs="Calibri"/>
          <w:b/>
          <w:color w:val="2E74B5" w:themeColor="accent1" w:themeShade="BF"/>
          <w:sz w:val="22"/>
        </w:rPr>
      </w:pPr>
      <w:bookmarkStart w:id="4" w:name="_Toc117081932"/>
    </w:p>
    <w:p w14:paraId="60229C20" w14:textId="774D9B9E" w:rsidR="0005431B" w:rsidRPr="0005431B" w:rsidRDefault="00DC3A27" w:rsidP="0005431B">
      <w:pPr>
        <w:tabs>
          <w:tab w:val="left" w:pos="360"/>
          <w:tab w:val="left" w:pos="709"/>
          <w:tab w:val="left" w:pos="3960"/>
          <w:tab w:val="left" w:pos="5850"/>
        </w:tabs>
        <w:outlineLvl w:val="0"/>
        <w:rPr>
          <w:rFonts w:ascii="Calibri" w:eastAsiaTheme="majorEastAsia" w:hAnsi="Calibri" w:cs="Calibri"/>
          <w:b/>
          <w:color w:val="2E74B5" w:themeColor="accent1" w:themeShade="BF"/>
          <w:sz w:val="22"/>
        </w:rPr>
      </w:pP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bookmarkStart w:id="5" w:name="_Toc117087670"/>
      <w:r w:rsidR="0005431B" w:rsidRPr="0005431B">
        <w:rPr>
          <w:rFonts w:ascii="Calibri" w:eastAsiaTheme="majorEastAsia" w:hAnsi="Calibri" w:cs="Calibri"/>
          <w:b/>
          <w:color w:val="2E74B5" w:themeColor="accent1" w:themeShade="BF"/>
          <w:sz w:val="22"/>
        </w:rPr>
        <w:t>Additional Team Members</w:t>
      </w:r>
      <w:r w:rsidR="0005431B">
        <w:rPr>
          <w:rFonts w:ascii="Calibri" w:eastAsiaTheme="majorEastAsia" w:hAnsi="Calibri" w:cs="Calibri"/>
          <w:b/>
          <w:color w:val="2E74B5" w:themeColor="accent1" w:themeShade="BF"/>
          <w:sz w:val="22"/>
        </w:rPr>
        <w:t>:</w:t>
      </w:r>
      <w:bookmarkEnd w:id="4"/>
      <w:bookmarkEnd w:id="5"/>
    </w:p>
    <w:p w14:paraId="220810D3" w14:textId="04AD92E5" w:rsidR="00C817FD" w:rsidRDefault="005024BE" w:rsidP="007C3534">
      <w:pPr>
        <w:tabs>
          <w:tab w:val="left" w:pos="709"/>
          <w:tab w:val="left" w:leader="underscore" w:pos="4140"/>
        </w:tabs>
        <w:ind w:left="709"/>
        <w:rPr>
          <w:rFonts w:ascii="Calibri" w:hAnsi="Calibri" w:cs="Calibri"/>
        </w:rPr>
      </w:pPr>
      <w:r>
        <w:rPr>
          <w:rFonts w:ascii="Calibri" w:hAnsi="Calibri" w:cs="Calibri"/>
        </w:rPr>
        <w:t>Where relevant, i</w:t>
      </w:r>
      <w:r w:rsidR="007C3534" w:rsidRPr="00C817FD">
        <w:rPr>
          <w:rFonts w:ascii="Calibri" w:hAnsi="Calibri" w:cs="Calibri"/>
        </w:rPr>
        <w:t>nclude</w:t>
      </w:r>
      <w:r w:rsidR="007C3534">
        <w:rPr>
          <w:rFonts w:ascii="Calibri" w:hAnsi="Calibri" w:cs="Calibri"/>
        </w:rPr>
        <w:t xml:space="preserve"> </w:t>
      </w:r>
      <w:proofErr w:type="spellStart"/>
      <w:r w:rsidR="007C3534">
        <w:rPr>
          <w:rFonts w:ascii="Calibri" w:hAnsi="Calibri" w:cs="Calibri"/>
        </w:rPr>
        <w:t>UoA</w:t>
      </w:r>
      <w:proofErr w:type="spellEnd"/>
      <w:r w:rsidR="007C3534">
        <w:rPr>
          <w:rFonts w:ascii="Calibri" w:hAnsi="Calibri" w:cs="Calibri"/>
        </w:rPr>
        <w:t xml:space="preserve"> staff </w:t>
      </w:r>
      <w:r w:rsidR="008E749C">
        <w:rPr>
          <w:rFonts w:ascii="Calibri" w:hAnsi="Calibri" w:cs="Calibri"/>
        </w:rPr>
        <w:t>that may be involved</w:t>
      </w:r>
      <w:r w:rsidR="007C3534">
        <w:rPr>
          <w:rFonts w:ascii="Calibri" w:hAnsi="Calibri" w:cs="Calibri"/>
        </w:rPr>
        <w:t xml:space="preserve"> and</w:t>
      </w:r>
      <w:r w:rsidR="007C3534" w:rsidRPr="00C817FD">
        <w:rPr>
          <w:rFonts w:ascii="Calibri" w:hAnsi="Calibri" w:cs="Calibri"/>
        </w:rPr>
        <w:t xml:space="preserve"> any external partners and outline their contribution.</w:t>
      </w:r>
      <w:r w:rsidR="007C3534">
        <w:rPr>
          <w:rFonts w:ascii="Calibri" w:hAnsi="Calibri" w:cs="Calibri"/>
        </w:rPr>
        <w:t xml:space="preserve"> </w:t>
      </w:r>
    </w:p>
    <w:p w14:paraId="74F15C5B" w14:textId="77777777" w:rsidR="007C3534" w:rsidRPr="006162BA" w:rsidRDefault="007C3534" w:rsidP="007C3534">
      <w:pPr>
        <w:tabs>
          <w:tab w:val="left" w:pos="709"/>
          <w:tab w:val="left" w:leader="underscore" w:pos="4140"/>
        </w:tabs>
        <w:ind w:left="709"/>
        <w:rPr>
          <w:rFonts w:ascii="Arial" w:hAnsi="Arial" w:cs="Arial"/>
          <w:b/>
          <w:sz w:val="2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3827"/>
      </w:tblGrid>
      <w:tr w:rsidR="00C817FD" w:rsidRPr="00C817FD" w14:paraId="40A344D1" w14:textId="1DA84293" w:rsidTr="00C817FD">
        <w:tc>
          <w:tcPr>
            <w:tcW w:w="1985" w:type="dxa"/>
            <w:shd w:val="clear" w:color="auto" w:fill="BDD6EE" w:themeFill="accent1" w:themeFillTint="66"/>
          </w:tcPr>
          <w:p w14:paraId="2A7A3F94" w14:textId="75EC19C3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693" w:type="dxa"/>
            <w:shd w:val="clear" w:color="auto" w:fill="BDD6EE" w:themeFill="accent1" w:themeFillTint="66"/>
          </w:tcPr>
          <w:p w14:paraId="2EE5CAD6" w14:textId="68DF1612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3827" w:type="dxa"/>
            <w:shd w:val="clear" w:color="auto" w:fill="BDD6EE" w:themeFill="accent1" w:themeFillTint="66"/>
          </w:tcPr>
          <w:p w14:paraId="5B0ECAD5" w14:textId="3726276B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Role in Project</w:t>
            </w:r>
          </w:p>
        </w:tc>
      </w:tr>
      <w:tr w:rsidR="00C817FD" w:rsidRPr="00C817FD" w14:paraId="5EAE37D1" w14:textId="61882784" w:rsidTr="00C817FD">
        <w:tc>
          <w:tcPr>
            <w:tcW w:w="1985" w:type="dxa"/>
          </w:tcPr>
          <w:p w14:paraId="59DB7960" w14:textId="77777777" w:rsidR="00C817FD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53CC4635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3F60E080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  <w:tr w:rsidR="00C817FD" w:rsidRPr="00C817FD" w14:paraId="33989FF1" w14:textId="02915769" w:rsidTr="00C817FD">
        <w:tc>
          <w:tcPr>
            <w:tcW w:w="1985" w:type="dxa"/>
          </w:tcPr>
          <w:p w14:paraId="7550D828" w14:textId="77777777" w:rsidR="00C817FD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398161FB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1CD30082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  <w:tr w:rsidR="00C817FD" w:rsidRPr="00C817FD" w14:paraId="19E87FCA" w14:textId="65C738E5" w:rsidTr="00C817FD">
        <w:tc>
          <w:tcPr>
            <w:tcW w:w="1985" w:type="dxa"/>
          </w:tcPr>
          <w:p w14:paraId="5293CDEE" w14:textId="5CA04196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0B5012A8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26DE867B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</w:tbl>
    <w:p w14:paraId="154CF486" w14:textId="77777777" w:rsidR="0005431B" w:rsidRPr="00CF67CA" w:rsidRDefault="0005431B" w:rsidP="0005431B">
      <w:pPr>
        <w:tabs>
          <w:tab w:val="left" w:pos="360"/>
          <w:tab w:val="left" w:pos="5130"/>
        </w:tabs>
        <w:rPr>
          <w:rFonts w:ascii="Arial" w:hAnsi="Arial" w:cs="Arial"/>
          <w:sz w:val="2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3119"/>
        <w:gridCol w:w="5386"/>
      </w:tblGrid>
      <w:tr w:rsidR="00D32AE5" w:rsidRPr="00757D5F" w14:paraId="28C38D8B" w14:textId="77777777" w:rsidTr="00D32AE5">
        <w:trPr>
          <w:trHeight w:val="676"/>
        </w:trPr>
        <w:tc>
          <w:tcPr>
            <w:tcW w:w="3119" w:type="dxa"/>
            <w:shd w:val="clear" w:color="auto" w:fill="BDD6EE" w:themeFill="accent1" w:themeFillTint="66"/>
          </w:tcPr>
          <w:p w14:paraId="46600D16" w14:textId="3CD94BE2" w:rsidR="00D32AE5" w:rsidRPr="00757D5F" w:rsidRDefault="00D93292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ssociate Dean, Learning and Teaching and/or Direct Line Manager</w:t>
            </w:r>
          </w:p>
        </w:tc>
        <w:tc>
          <w:tcPr>
            <w:tcW w:w="5386" w:type="dxa"/>
          </w:tcPr>
          <w:p w14:paraId="16B0ED22" w14:textId="56A6613A" w:rsidR="00D32AE5" w:rsidRDefault="00B34516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:</w:t>
            </w:r>
          </w:p>
          <w:p w14:paraId="47ECBF98" w14:textId="47770899" w:rsidR="00B34516" w:rsidRDefault="00B34516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ignature:</w:t>
            </w:r>
          </w:p>
          <w:p w14:paraId="3C919FD6" w14:textId="41604F73" w:rsidR="00B34516" w:rsidRDefault="00B34516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Date:</w:t>
            </w:r>
          </w:p>
          <w:p w14:paraId="657731EF" w14:textId="1C85DE89" w:rsidR="00104DA3" w:rsidRPr="00757D5F" w:rsidRDefault="00104DA3" w:rsidP="00E31872">
            <w:pPr>
              <w:rPr>
                <w:rFonts w:ascii="Calibri" w:hAnsi="Calibri" w:cs="Calibri"/>
                <w:b/>
              </w:rPr>
            </w:pPr>
          </w:p>
        </w:tc>
      </w:tr>
    </w:tbl>
    <w:p w14:paraId="2EE617CF" w14:textId="77777777" w:rsidR="00104DA3" w:rsidRDefault="00104DA3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C06B260" w14:textId="7740ECF9" w:rsidR="006E0CD8" w:rsidRDefault="00AE5FA4" w:rsidP="006E0CD8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sz w:val="22"/>
          <w:szCs w:val="22"/>
        </w:rPr>
      </w:pPr>
      <w:bookmarkStart w:id="6" w:name="_Toc74658621"/>
      <w:bookmarkStart w:id="7" w:name="_Toc117087671"/>
      <w:r>
        <w:rPr>
          <w:rFonts w:ascii="Calibri" w:hAnsi="Calibri" w:cs="Calibri"/>
          <w:b/>
          <w:sz w:val="22"/>
          <w:szCs w:val="22"/>
        </w:rPr>
        <w:lastRenderedPageBreak/>
        <w:t>Project</w:t>
      </w:r>
      <w:r w:rsidR="00A75B83">
        <w:rPr>
          <w:rFonts w:ascii="Calibri" w:hAnsi="Calibri" w:cs="Calibri"/>
          <w:b/>
          <w:sz w:val="22"/>
          <w:szCs w:val="22"/>
        </w:rPr>
        <w:t xml:space="preserve"> </w:t>
      </w:r>
      <w:r w:rsidR="00A03E6D">
        <w:rPr>
          <w:rFonts w:ascii="Calibri" w:hAnsi="Calibri" w:cs="Calibri"/>
          <w:b/>
          <w:sz w:val="22"/>
          <w:szCs w:val="22"/>
        </w:rPr>
        <w:t>Details</w:t>
      </w:r>
      <w:bookmarkEnd w:id="6"/>
      <w:r w:rsidR="00104DA3">
        <w:rPr>
          <w:rFonts w:ascii="Calibri" w:hAnsi="Calibri" w:cs="Calibri"/>
          <w:b/>
          <w:sz w:val="22"/>
          <w:szCs w:val="22"/>
        </w:rPr>
        <w:t>:</w:t>
      </w:r>
      <w:bookmarkEnd w:id="7"/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AB5BA4" w14:paraId="1BDDCC8D" w14:textId="77777777" w:rsidTr="007C3534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0154AA8" w14:textId="19DBC709" w:rsidR="00AB5BA4" w:rsidRPr="0023028E" w:rsidRDefault="00D93292" w:rsidP="00451A1C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 xml:space="preserve">Working </w:t>
            </w:r>
            <w:r w:rsidR="00AB5BA4">
              <w:rPr>
                <w:rFonts w:ascii="Calibri" w:hAnsi="Calibri" w:cs="Calibri"/>
              </w:rPr>
              <w:t>Project Title</w:t>
            </w:r>
          </w:p>
        </w:tc>
      </w:tr>
      <w:tr w:rsidR="00AB5BA4" w14:paraId="5165AC4B" w14:textId="77777777" w:rsidTr="007C3534">
        <w:trPr>
          <w:trHeight w:val="227"/>
        </w:trPr>
        <w:tc>
          <w:tcPr>
            <w:tcW w:w="8505" w:type="dxa"/>
          </w:tcPr>
          <w:p w14:paraId="16D02077" w14:textId="2749BCBE" w:rsidR="00AB5BA4" w:rsidRDefault="00AB5BA4" w:rsidP="00451A1C">
            <w:pPr>
              <w:rPr>
                <w:sz w:val="18"/>
                <w:szCs w:val="18"/>
              </w:rPr>
            </w:pPr>
          </w:p>
          <w:p w14:paraId="26FCF592" w14:textId="12B31CF7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5D267455" w14:textId="29984131" w:rsidR="00D32AE5" w:rsidRDefault="00D32AE5" w:rsidP="006737C2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316989" w14:paraId="2F4D7E86" w14:textId="77777777" w:rsidTr="008A3AC3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42CC3657" w14:textId="1236954B" w:rsidR="00316989" w:rsidRPr="0023028E" w:rsidRDefault="00316989" w:rsidP="008A3AC3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Identify key area of focus</w:t>
            </w:r>
          </w:p>
        </w:tc>
      </w:tr>
      <w:tr w:rsidR="00316989" w14:paraId="58279AEB" w14:textId="77777777" w:rsidTr="008A3AC3">
        <w:trPr>
          <w:trHeight w:val="227"/>
        </w:trPr>
        <w:tc>
          <w:tcPr>
            <w:tcW w:w="8505" w:type="dxa"/>
          </w:tcPr>
          <w:p w14:paraId="24857205" w14:textId="67E76399" w:rsidR="00316989" w:rsidRDefault="00316989" w:rsidP="00316989">
            <w:pPr>
              <w:pStyle w:val="ListParagraph"/>
              <w:ind w:left="0"/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  <w:u w:val="single"/>
              </w:rPr>
              <w:t>Underline</w:t>
            </w:r>
            <w:r>
              <w:rPr>
                <w:sz w:val="18"/>
                <w:szCs w:val="18"/>
              </w:rPr>
              <w:t xml:space="preserve"> relevant area of focus:</w:t>
            </w:r>
          </w:p>
          <w:p w14:paraId="32E4D713" w14:textId="77777777" w:rsidR="00316989" w:rsidRDefault="00316989" w:rsidP="00316989">
            <w:pPr>
              <w:pStyle w:val="ListParagraph"/>
              <w:ind w:left="0"/>
              <w:rPr>
                <w:sz w:val="18"/>
                <w:szCs w:val="18"/>
              </w:rPr>
            </w:pPr>
          </w:p>
          <w:p w14:paraId="4AFBA921" w14:textId="0A48C39F" w:rsidR="00316989" w:rsidRP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</w:rPr>
              <w:t>Relational learning</w:t>
            </w:r>
            <w:r>
              <w:rPr>
                <w:sz w:val="18"/>
                <w:szCs w:val="18"/>
              </w:rPr>
              <w:t xml:space="preserve">                                         </w:t>
            </w:r>
          </w:p>
          <w:p w14:paraId="7DE6521E" w14:textId="63104C4A" w:rsid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essment for Learning</w:t>
            </w:r>
          </w:p>
          <w:p w14:paraId="034BAAEC" w14:textId="63BA131C" w:rsid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chnology Enhanced Learning</w:t>
            </w:r>
          </w:p>
          <w:p w14:paraId="747C0EBB" w14:textId="5F73D79B" w:rsidR="00316989" w:rsidRP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ibility, diversity, inclusivity and equity</w:t>
            </w:r>
          </w:p>
          <w:p w14:paraId="339437A6" w14:textId="77777777" w:rsidR="00316989" w:rsidRDefault="00316989" w:rsidP="008A3AC3">
            <w:pPr>
              <w:rPr>
                <w:sz w:val="18"/>
                <w:szCs w:val="18"/>
              </w:rPr>
            </w:pPr>
          </w:p>
        </w:tc>
      </w:tr>
    </w:tbl>
    <w:p w14:paraId="7B6D97E6" w14:textId="77777777" w:rsidR="00316989" w:rsidRDefault="00316989" w:rsidP="006737C2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23028E" w:rsidRPr="00983B7C" w14:paraId="0479E2E4" w14:textId="41086440" w:rsidTr="007C3534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749C792" w14:textId="4E709657" w:rsidR="0023028E" w:rsidRPr="00983B7C" w:rsidRDefault="00983B7C" w:rsidP="0023028E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sz w:val="12"/>
                <w:szCs w:val="12"/>
              </w:rPr>
              <w:br w:type="page"/>
            </w:r>
            <w:bookmarkStart w:id="8" w:name="_Toc16251774"/>
            <w:r w:rsidRPr="00983B7C">
              <w:rPr>
                <w:rFonts w:asciiTheme="minorHAnsi" w:hAnsiTheme="minorHAnsi" w:cstheme="minorHAnsi"/>
              </w:rPr>
              <w:t>Clearly outline the objectives of the project</w:t>
            </w:r>
            <w:r>
              <w:rPr>
                <w:rFonts w:asciiTheme="minorHAnsi" w:hAnsiTheme="minorHAnsi" w:cstheme="minorHAnsi"/>
              </w:rPr>
              <w:t xml:space="preserve"> proposal</w:t>
            </w:r>
            <w:r w:rsidRPr="00983B7C">
              <w:rPr>
                <w:rFonts w:asciiTheme="minorHAnsi" w:hAnsiTheme="minorHAnsi" w:cstheme="minorHAnsi"/>
              </w:rPr>
              <w:t xml:space="preserve">, including </w:t>
            </w:r>
            <w:r w:rsidR="001E336A">
              <w:rPr>
                <w:rFonts w:asciiTheme="minorHAnsi" w:hAnsiTheme="minorHAnsi" w:cstheme="minorHAnsi"/>
              </w:rPr>
              <w:t>proposed</w:t>
            </w:r>
            <w:r w:rsidRPr="00983B7C">
              <w:rPr>
                <w:rFonts w:asciiTheme="minorHAnsi" w:hAnsiTheme="minorHAnsi" w:cstheme="minorHAnsi"/>
              </w:rPr>
              <w:t> outcomes</w:t>
            </w:r>
            <w:r w:rsidR="00E4787A">
              <w:rPr>
                <w:rFonts w:asciiTheme="minorHAnsi" w:hAnsiTheme="minorHAnsi" w:cstheme="minorHAnsi"/>
              </w:rPr>
              <w:t xml:space="preserve"> and impacts </w:t>
            </w:r>
            <w:r w:rsidR="001E336A">
              <w:rPr>
                <w:rFonts w:asciiTheme="minorHAnsi" w:hAnsiTheme="minorHAnsi" w:cstheme="minorHAnsi"/>
              </w:rPr>
              <w:t xml:space="preserve">and </w:t>
            </w:r>
            <w:r w:rsidR="00B146F6">
              <w:rPr>
                <w:rFonts w:asciiTheme="minorHAnsi" w:hAnsiTheme="minorHAnsi" w:cstheme="minorHAnsi"/>
              </w:rPr>
              <w:t>expected timelines</w:t>
            </w:r>
          </w:p>
        </w:tc>
      </w:tr>
      <w:tr w:rsidR="0023028E" w14:paraId="0D661C99" w14:textId="77777777" w:rsidTr="007C3534">
        <w:trPr>
          <w:trHeight w:val="227"/>
        </w:trPr>
        <w:tc>
          <w:tcPr>
            <w:tcW w:w="8505" w:type="dxa"/>
          </w:tcPr>
          <w:p w14:paraId="1CB8AEB0" w14:textId="6C931894" w:rsidR="00D32AE5" w:rsidRPr="00525E13" w:rsidRDefault="00525E13" w:rsidP="00451A1C">
            <w:pPr>
              <w:rPr>
                <w:sz w:val="16"/>
                <w:szCs w:val="16"/>
              </w:rPr>
            </w:pPr>
            <w:r w:rsidRPr="00525E13">
              <w:rPr>
                <w:sz w:val="16"/>
                <w:szCs w:val="16"/>
              </w:rPr>
              <w:t xml:space="preserve">(max </w:t>
            </w:r>
            <w:r w:rsidR="003F289F">
              <w:rPr>
                <w:sz w:val="16"/>
                <w:szCs w:val="16"/>
              </w:rPr>
              <w:t>3</w:t>
            </w:r>
            <w:r w:rsidRPr="00525E13">
              <w:rPr>
                <w:sz w:val="16"/>
                <w:szCs w:val="16"/>
              </w:rPr>
              <w:t>00 words)</w:t>
            </w:r>
          </w:p>
          <w:p w14:paraId="3BDAB03D" w14:textId="77777777" w:rsidR="00983B7C" w:rsidRDefault="00983B7C" w:rsidP="00451A1C">
            <w:pPr>
              <w:rPr>
                <w:sz w:val="18"/>
                <w:szCs w:val="18"/>
              </w:rPr>
            </w:pPr>
          </w:p>
          <w:p w14:paraId="5301F6CE" w14:textId="79A14B82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64457CF8" w14:textId="77777777" w:rsidR="0023028E" w:rsidRDefault="0023028E" w:rsidP="0023028E"/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23028E" w14:paraId="7491ADDD" w14:textId="77777777" w:rsidTr="00104DA3">
        <w:trPr>
          <w:trHeight w:val="227"/>
        </w:trPr>
        <w:tc>
          <w:tcPr>
            <w:tcW w:w="831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auto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58D8145A" w14:textId="07F085CD" w:rsidR="0023028E" w:rsidRPr="0023028E" w:rsidRDefault="008C5B08" w:rsidP="00974D4F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d</w:t>
            </w:r>
            <w:r w:rsidR="0023028E" w:rsidRPr="0023028E">
              <w:rPr>
                <w:rFonts w:ascii="Calibri" w:hAnsi="Calibri" w:cs="Calibri"/>
              </w:rPr>
              <w:t>)</w:t>
            </w:r>
            <w:r w:rsidR="0023028E">
              <w:rPr>
                <w:rFonts w:ascii="Calibri" w:hAnsi="Calibri" w:cs="Calibri"/>
              </w:rPr>
              <w:t xml:space="preserve"> </w:t>
            </w:r>
            <w:r w:rsidR="0023028E" w:rsidRPr="0023028E">
              <w:rPr>
                <w:rFonts w:ascii="Calibri" w:hAnsi="Calibri" w:cs="Calibri"/>
              </w:rPr>
              <w:t xml:space="preserve"> </w:t>
            </w:r>
            <w:r w:rsidR="00983B7C">
              <w:rPr>
                <w:rFonts w:ascii="Calibri" w:hAnsi="Calibri" w:cs="Calibri"/>
              </w:rPr>
              <w:t xml:space="preserve">Outline </w:t>
            </w:r>
            <w:r w:rsidR="00983B7C" w:rsidRPr="00983B7C">
              <w:rPr>
                <w:rStyle w:val="normaltextrun"/>
                <w:rFonts w:ascii="Calibri" w:hAnsi="Calibri" w:cs="Calibri"/>
                <w:lang w:val="en-US"/>
              </w:rPr>
              <w:t xml:space="preserve">how the project </w:t>
            </w:r>
            <w:r w:rsidR="00983B7C">
              <w:rPr>
                <w:rStyle w:val="normaltextrun"/>
                <w:rFonts w:ascii="Calibri" w:hAnsi="Calibri" w:cs="Calibri"/>
                <w:lang w:val="en-US"/>
              </w:rPr>
              <w:t xml:space="preserve">will </w:t>
            </w:r>
            <w:r w:rsidR="00983B7C" w:rsidRPr="00983B7C">
              <w:rPr>
                <w:rStyle w:val="normaltextrun"/>
                <w:rFonts w:ascii="Calibri" w:hAnsi="Calibri" w:cs="Calibri"/>
                <w:lang w:val="en-US"/>
              </w:rPr>
              <w:t xml:space="preserve">align and assist with </w:t>
            </w:r>
            <w:r w:rsidR="00EB5683">
              <w:rPr>
                <w:rStyle w:val="normaltextrun"/>
                <w:rFonts w:ascii="Calibri" w:hAnsi="Calibri" w:cs="Calibri"/>
                <w:lang w:val="en-US"/>
              </w:rPr>
              <w:t xml:space="preserve">one/more of the University’s strategic priorities: </w:t>
            </w:r>
            <w:proofErr w:type="spellStart"/>
            <w:r w:rsidR="00EB5683">
              <w:rPr>
                <w:rStyle w:val="normaltextrun"/>
                <w:rFonts w:ascii="Calibri" w:hAnsi="Calibri" w:cs="Calibri"/>
                <w:lang w:val="en-US"/>
              </w:rPr>
              <w:t>Taumata</w:t>
            </w:r>
            <w:proofErr w:type="spellEnd"/>
            <w:r w:rsidR="00EB5683">
              <w:rPr>
                <w:rStyle w:val="normaltextrun"/>
                <w:rFonts w:ascii="Calibri" w:hAnsi="Calibri" w:cs="Calibri"/>
                <w:lang w:val="en-US"/>
              </w:rPr>
              <w:t xml:space="preserve"> Teitei, </w:t>
            </w:r>
            <w:r w:rsidR="00642536">
              <w:rPr>
                <w:rStyle w:val="normaltextrun"/>
                <w:rFonts w:ascii="Calibri" w:hAnsi="Calibri" w:cs="Calibri"/>
                <w:lang w:val="en-US"/>
              </w:rPr>
              <w:t xml:space="preserve">AI in Education Action Plan, </w:t>
            </w:r>
            <w:r w:rsidR="00EB5683">
              <w:rPr>
                <w:rStyle w:val="normaltextrun"/>
                <w:rFonts w:ascii="Calibri" w:hAnsi="Calibri" w:cs="Calibri"/>
                <w:lang w:val="en-US"/>
              </w:rPr>
              <w:t>Signature Pedagogical practices and/or Learning Success</w:t>
            </w:r>
          </w:p>
        </w:tc>
      </w:tr>
      <w:tr w:rsidR="0023028E" w14:paraId="776BBF3A" w14:textId="77777777" w:rsidTr="00104DA3">
        <w:trPr>
          <w:trHeight w:val="227"/>
        </w:trPr>
        <w:tc>
          <w:tcPr>
            <w:tcW w:w="8312" w:type="dxa"/>
            <w:tcBorders>
              <w:bottom w:val="single" w:sz="4" w:space="0" w:color="auto"/>
            </w:tcBorders>
          </w:tcPr>
          <w:p w14:paraId="34DD3FCC" w14:textId="6222C55F" w:rsidR="0023028E" w:rsidRPr="00525E13" w:rsidRDefault="00525E13" w:rsidP="00451A1C">
            <w:pPr>
              <w:rPr>
                <w:sz w:val="16"/>
                <w:szCs w:val="16"/>
              </w:rPr>
            </w:pPr>
            <w:r w:rsidRPr="00525E13">
              <w:rPr>
                <w:sz w:val="16"/>
                <w:szCs w:val="16"/>
              </w:rPr>
              <w:t xml:space="preserve">(max </w:t>
            </w:r>
            <w:r w:rsidR="003F289F">
              <w:rPr>
                <w:sz w:val="16"/>
                <w:szCs w:val="16"/>
              </w:rPr>
              <w:t>2</w:t>
            </w:r>
            <w:r w:rsidR="00544F68">
              <w:rPr>
                <w:sz w:val="16"/>
                <w:szCs w:val="16"/>
              </w:rPr>
              <w:t xml:space="preserve">00 </w:t>
            </w:r>
            <w:r w:rsidRPr="00525E13">
              <w:rPr>
                <w:sz w:val="16"/>
                <w:szCs w:val="16"/>
              </w:rPr>
              <w:t>words)</w:t>
            </w:r>
          </w:p>
          <w:p w14:paraId="7DC7EB78" w14:textId="77777777" w:rsidR="00D32AE5" w:rsidRDefault="00D32AE5" w:rsidP="00451A1C">
            <w:pPr>
              <w:rPr>
                <w:sz w:val="18"/>
                <w:szCs w:val="18"/>
              </w:rPr>
            </w:pPr>
          </w:p>
          <w:p w14:paraId="13C7EA14" w14:textId="26E53686" w:rsidR="00983B7C" w:rsidRDefault="00983B7C" w:rsidP="00451A1C">
            <w:pPr>
              <w:rPr>
                <w:sz w:val="18"/>
                <w:szCs w:val="18"/>
              </w:rPr>
            </w:pPr>
          </w:p>
        </w:tc>
      </w:tr>
    </w:tbl>
    <w:p w14:paraId="7B941C96" w14:textId="77777777" w:rsidR="0023028E" w:rsidRDefault="0023028E" w:rsidP="0023028E">
      <w:pPr>
        <w:rPr>
          <w:sz w:val="12"/>
          <w:szCs w:val="12"/>
        </w:rPr>
      </w:pPr>
    </w:p>
    <w:p w14:paraId="1773468B" w14:textId="77777777" w:rsidR="00983B7C" w:rsidRDefault="00983B7C" w:rsidP="00983B7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983B7C" w14:paraId="5869D3B5" w14:textId="77777777" w:rsidTr="585937B5">
        <w:trPr>
          <w:trHeight w:val="227"/>
        </w:trPr>
        <w:tc>
          <w:tcPr>
            <w:tcW w:w="831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3FA74851" w14:textId="28B051D7" w:rsidR="00983B7C" w:rsidRPr="00EB5683" w:rsidRDefault="008C5B08" w:rsidP="00E3187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en-US"/>
              </w:rPr>
              <w:t>e</w:t>
            </w:r>
            <w:r w:rsidR="00983B7C" w:rsidRPr="008C40EE">
              <w:rPr>
                <w:rStyle w:val="normaltextrun"/>
                <w:sz w:val="20"/>
                <w:szCs w:val="20"/>
                <w:lang w:val="en-US"/>
              </w:rPr>
              <w:t>)</w:t>
            </w:r>
            <w:r w:rsidR="00983B7C">
              <w:rPr>
                <w:rFonts w:ascii="Calibri" w:hAnsi="Calibri" w:cs="Calibri"/>
              </w:rPr>
              <w:t xml:space="preserve"> </w:t>
            </w:r>
            <w:r w:rsidR="00EB5683" w:rsidRPr="00EB5683">
              <w:rPr>
                <w:rFonts w:ascii="Calibri" w:hAnsi="Calibri" w:cs="Calibri"/>
                <w:sz w:val="20"/>
                <w:szCs w:val="20"/>
              </w:rPr>
              <w:t>Project</w:t>
            </w:r>
            <w:r w:rsidR="00EB5683">
              <w:rPr>
                <w:rFonts w:ascii="Calibri" w:hAnsi="Calibri" w:cs="Calibri"/>
              </w:rPr>
              <w:t xml:space="preserve"> </w:t>
            </w:r>
            <w:r w:rsidR="001E336A">
              <w:rPr>
                <w:rFonts w:ascii="Calibri" w:hAnsi="Calibri" w:cs="Calibri"/>
                <w:sz w:val="20"/>
                <w:szCs w:val="20"/>
              </w:rPr>
              <w:t xml:space="preserve">deliverables </w:t>
            </w:r>
            <w:r w:rsidR="00983B7C" w:rsidRPr="00983B7C">
              <w:rPr>
                <w:rFonts w:ascii="Calibri" w:hAnsi="Calibri" w:cs="Calibri"/>
                <w:sz w:val="20"/>
                <w:szCs w:val="20"/>
              </w:rPr>
              <w:t xml:space="preserve">that will be reported against at the end of </w:t>
            </w:r>
            <w:r w:rsidR="00EB5683" w:rsidRPr="00EB5683">
              <w:rPr>
                <w:rFonts w:ascii="Calibri" w:hAnsi="Calibri" w:cs="Calibri"/>
                <w:sz w:val="20"/>
                <w:szCs w:val="20"/>
              </w:rPr>
              <w:t xml:space="preserve">‘defined’ period – to a maximum of </w:t>
            </w:r>
            <w:r w:rsidR="00EB5683">
              <w:rPr>
                <w:rFonts w:ascii="Calibri" w:hAnsi="Calibri" w:cs="Calibri"/>
                <w:sz w:val="20"/>
                <w:szCs w:val="20"/>
              </w:rPr>
              <w:t xml:space="preserve">up to </w:t>
            </w:r>
            <w:r w:rsidR="008E749C">
              <w:rPr>
                <w:rFonts w:ascii="Calibri" w:hAnsi="Calibri" w:cs="Calibri"/>
                <w:sz w:val="20"/>
                <w:szCs w:val="20"/>
              </w:rPr>
              <w:t>1</w:t>
            </w:r>
            <w:r w:rsidR="00EB5683" w:rsidRPr="00EB568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EB5683">
              <w:rPr>
                <w:rFonts w:ascii="Calibri" w:hAnsi="Calibri" w:cs="Calibri"/>
                <w:sz w:val="20"/>
                <w:szCs w:val="20"/>
              </w:rPr>
              <w:t xml:space="preserve">calendar </w:t>
            </w:r>
            <w:r w:rsidR="00EB5683" w:rsidRPr="00EB5683">
              <w:rPr>
                <w:rFonts w:ascii="Calibri" w:hAnsi="Calibri" w:cs="Calibri"/>
                <w:sz w:val="20"/>
                <w:szCs w:val="20"/>
              </w:rPr>
              <w:t>year.</w:t>
            </w:r>
          </w:p>
          <w:p w14:paraId="0F8E1289" w14:textId="77777777" w:rsidR="00983B7C" w:rsidRPr="0023028E" w:rsidRDefault="00983B7C" w:rsidP="00E31872">
            <w:pPr>
              <w:rPr>
                <w:sz w:val="18"/>
                <w:szCs w:val="18"/>
              </w:rPr>
            </w:pPr>
          </w:p>
        </w:tc>
      </w:tr>
      <w:tr w:rsidR="00983B7C" w14:paraId="0BB2CE18" w14:textId="77777777" w:rsidTr="585937B5">
        <w:trPr>
          <w:trHeight w:val="227"/>
        </w:trPr>
        <w:tc>
          <w:tcPr>
            <w:tcW w:w="8312" w:type="dxa"/>
          </w:tcPr>
          <w:p w14:paraId="133AE739" w14:textId="0110A066" w:rsidR="00525E13" w:rsidRPr="00525E13" w:rsidRDefault="6780EA9B" w:rsidP="00525E13">
            <w:pPr>
              <w:rPr>
                <w:sz w:val="16"/>
                <w:szCs w:val="16"/>
              </w:rPr>
            </w:pPr>
            <w:r w:rsidRPr="585937B5">
              <w:rPr>
                <w:sz w:val="16"/>
                <w:szCs w:val="16"/>
              </w:rPr>
              <w:t>(</w:t>
            </w:r>
            <w:bookmarkStart w:id="9" w:name="_Int_yzhNCLNa"/>
            <w:r w:rsidRPr="585937B5">
              <w:rPr>
                <w:sz w:val="16"/>
                <w:szCs w:val="16"/>
              </w:rPr>
              <w:t>max</w:t>
            </w:r>
            <w:bookmarkEnd w:id="9"/>
            <w:r w:rsidR="09E53515" w:rsidRPr="585937B5">
              <w:rPr>
                <w:sz w:val="16"/>
                <w:szCs w:val="16"/>
              </w:rPr>
              <w:t xml:space="preserve"> </w:t>
            </w:r>
            <w:r w:rsidR="003F289F" w:rsidRPr="585937B5">
              <w:rPr>
                <w:sz w:val="16"/>
                <w:szCs w:val="16"/>
              </w:rPr>
              <w:t>2</w:t>
            </w:r>
            <w:r w:rsidR="09E53515" w:rsidRPr="585937B5">
              <w:rPr>
                <w:sz w:val="16"/>
                <w:szCs w:val="16"/>
              </w:rPr>
              <w:t>00</w:t>
            </w:r>
            <w:r w:rsidRPr="585937B5">
              <w:rPr>
                <w:sz w:val="16"/>
                <w:szCs w:val="16"/>
              </w:rPr>
              <w:t xml:space="preserve"> words)</w:t>
            </w:r>
          </w:p>
          <w:p w14:paraId="34A76239" w14:textId="77777777" w:rsidR="00104DA3" w:rsidRDefault="00104DA3" w:rsidP="00E31872">
            <w:pPr>
              <w:rPr>
                <w:sz w:val="18"/>
                <w:szCs w:val="18"/>
              </w:rPr>
            </w:pPr>
          </w:p>
          <w:p w14:paraId="35CCC51E" w14:textId="77777777" w:rsidR="00983B7C" w:rsidRDefault="00983B7C" w:rsidP="00E31872">
            <w:pPr>
              <w:rPr>
                <w:sz w:val="18"/>
                <w:szCs w:val="18"/>
              </w:rPr>
            </w:pPr>
          </w:p>
        </w:tc>
      </w:tr>
      <w:bookmarkEnd w:id="8"/>
    </w:tbl>
    <w:p w14:paraId="28E9522C" w14:textId="765A69ED" w:rsidR="00DC3A27" w:rsidRDefault="00DC3A27" w:rsidP="00DC3A27">
      <w:pPr>
        <w:rPr>
          <w:rFonts w:ascii="Calibri" w:hAnsi="Calibri" w:cs="Calibri"/>
        </w:rPr>
      </w:pPr>
    </w:p>
    <w:p w14:paraId="42A2B083" w14:textId="6E1B45E7" w:rsidR="00A82718" w:rsidRPr="00DC3A27" w:rsidRDefault="00DC3A27" w:rsidP="00DC3A27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A022E1D" w14:textId="21037B1E" w:rsidR="00A82718" w:rsidRPr="00291737" w:rsidRDefault="001E336A" w:rsidP="42DEE625">
      <w:pPr>
        <w:pStyle w:val="Heading1"/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0" w:name="_Toc74658622"/>
      <w:bookmarkStart w:id="11" w:name="_Toc117087672"/>
      <w:r w:rsidRPr="42DEE625">
        <w:rPr>
          <w:rFonts w:ascii="Calibri" w:hAnsi="Calibri" w:cs="Calibri"/>
          <w:b/>
          <w:bCs/>
          <w:sz w:val="22"/>
          <w:szCs w:val="22"/>
        </w:rPr>
        <w:lastRenderedPageBreak/>
        <w:t xml:space="preserve">Project deliverables </w:t>
      </w:r>
      <w:r w:rsidR="00104DA3" w:rsidRPr="42DEE625">
        <w:rPr>
          <w:rFonts w:ascii="Calibri" w:hAnsi="Calibri" w:cs="Calibri"/>
          <w:b/>
          <w:bCs/>
          <w:sz w:val="22"/>
          <w:szCs w:val="22"/>
        </w:rPr>
        <w:t>(</w:t>
      </w:r>
      <w:r w:rsidR="00A82718" w:rsidRPr="42DEE625">
        <w:rPr>
          <w:rFonts w:ascii="Calibri" w:hAnsi="Calibri" w:cs="Calibri"/>
          <w:b/>
          <w:bCs/>
          <w:sz w:val="22"/>
          <w:szCs w:val="22"/>
        </w:rPr>
        <w:t>for</w:t>
      </w:r>
      <w:r w:rsidR="00387403" w:rsidRPr="42DEE625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516DF6" w:rsidRPr="42DEE625">
        <w:rPr>
          <w:rFonts w:ascii="Calibri" w:hAnsi="Calibri" w:cs="Calibri"/>
          <w:b/>
          <w:bCs/>
          <w:sz w:val="22"/>
          <w:szCs w:val="22"/>
        </w:rPr>
        <w:t>12</w:t>
      </w:r>
      <w:r w:rsidR="00D32AE5" w:rsidRPr="42DEE625">
        <w:rPr>
          <w:rFonts w:ascii="Calibri" w:hAnsi="Calibri" w:cs="Calibri"/>
          <w:b/>
          <w:bCs/>
          <w:sz w:val="22"/>
          <w:szCs w:val="22"/>
        </w:rPr>
        <w:t xml:space="preserve"> months from 1 </w:t>
      </w:r>
      <w:r w:rsidR="73C3E775" w:rsidRPr="42DEE625">
        <w:rPr>
          <w:rFonts w:ascii="Calibri" w:hAnsi="Calibri" w:cs="Calibri"/>
          <w:b/>
          <w:bCs/>
          <w:sz w:val="22"/>
          <w:szCs w:val="22"/>
        </w:rPr>
        <w:t>February</w:t>
      </w:r>
      <w:r w:rsidR="003F289F" w:rsidRPr="42DEE625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D32AE5" w:rsidRPr="42DEE625">
        <w:rPr>
          <w:rFonts w:ascii="Calibri" w:hAnsi="Calibri" w:cs="Calibri"/>
          <w:b/>
          <w:bCs/>
          <w:sz w:val="22"/>
          <w:szCs w:val="22"/>
        </w:rPr>
        <w:t>202</w:t>
      </w:r>
      <w:bookmarkEnd w:id="10"/>
      <w:r w:rsidR="00E65B79">
        <w:rPr>
          <w:rFonts w:ascii="Calibri" w:hAnsi="Calibri" w:cs="Calibri"/>
          <w:b/>
          <w:bCs/>
          <w:sz w:val="22"/>
          <w:szCs w:val="22"/>
        </w:rPr>
        <w:t>7</w:t>
      </w:r>
      <w:r w:rsidR="00104DA3" w:rsidRPr="42DEE625">
        <w:rPr>
          <w:rFonts w:ascii="Calibri" w:hAnsi="Calibri" w:cs="Calibri"/>
          <w:b/>
          <w:bCs/>
          <w:sz w:val="22"/>
          <w:szCs w:val="22"/>
        </w:rPr>
        <w:t>)</w:t>
      </w:r>
      <w:r w:rsidR="4EA1C170" w:rsidRPr="42DEE625">
        <w:rPr>
          <w:rFonts w:ascii="Calibri" w:hAnsi="Calibri" w:cs="Calibri"/>
          <w:b/>
          <w:bCs/>
          <w:sz w:val="22"/>
          <w:szCs w:val="22"/>
        </w:rPr>
        <w:t>:</w:t>
      </w:r>
      <w:bookmarkEnd w:id="11"/>
    </w:p>
    <w:p w14:paraId="257758CF" w14:textId="77777777" w:rsidR="002A7F46" w:rsidRPr="002A7F46" w:rsidRDefault="002A7F46" w:rsidP="002A7F46">
      <w:pPr>
        <w:pStyle w:val="ListParagraph"/>
        <w:ind w:left="938"/>
        <w:rPr>
          <w:sz w:val="12"/>
          <w:szCs w:val="12"/>
        </w:rPr>
      </w:pPr>
    </w:p>
    <w:tbl>
      <w:tblPr>
        <w:tblStyle w:val="TableGrid"/>
        <w:tblW w:w="8363" w:type="dxa"/>
        <w:tblInd w:w="704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992"/>
        <w:gridCol w:w="7371"/>
      </w:tblGrid>
      <w:tr w:rsidR="00D32AE5" w:rsidRPr="002A7F46" w14:paraId="1738D8A4" w14:textId="77777777" w:rsidTr="006458ED">
        <w:trPr>
          <w:trHeight w:val="227"/>
        </w:trPr>
        <w:tc>
          <w:tcPr>
            <w:tcW w:w="992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6E96BD1C" w14:textId="48F4B05E" w:rsidR="00D32AE5" w:rsidRPr="002A7F46" w:rsidRDefault="00D32AE5" w:rsidP="00AA010F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371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1E50A78F" w14:textId="4BB62EDD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 xml:space="preserve">Description </w:t>
            </w:r>
          </w:p>
        </w:tc>
      </w:tr>
      <w:tr w:rsidR="00D32AE5" w:rsidRPr="002A7F46" w14:paraId="247C2FD6" w14:textId="77777777" w:rsidTr="00EE28A2">
        <w:trPr>
          <w:trHeight w:val="227"/>
        </w:trPr>
        <w:tc>
          <w:tcPr>
            <w:tcW w:w="992" w:type="dxa"/>
          </w:tcPr>
          <w:p w14:paraId="7ADBCE30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7371" w:type="dxa"/>
          </w:tcPr>
          <w:p w14:paraId="5D6C72C7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3D4A9E06" w14:textId="77777777" w:rsidTr="00A457CD">
        <w:trPr>
          <w:trHeight w:val="227"/>
        </w:trPr>
        <w:tc>
          <w:tcPr>
            <w:tcW w:w="992" w:type="dxa"/>
          </w:tcPr>
          <w:p w14:paraId="4B43DBAA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7371" w:type="dxa"/>
          </w:tcPr>
          <w:p w14:paraId="3F29AFD0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070B4477" w14:textId="77777777" w:rsidTr="002C7188">
        <w:trPr>
          <w:trHeight w:val="227"/>
        </w:trPr>
        <w:tc>
          <w:tcPr>
            <w:tcW w:w="992" w:type="dxa"/>
          </w:tcPr>
          <w:p w14:paraId="729D0F63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7371" w:type="dxa"/>
          </w:tcPr>
          <w:p w14:paraId="37F32CD2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</w:tbl>
    <w:p w14:paraId="7E24C108" w14:textId="77777777" w:rsidR="00D32AE5" w:rsidRDefault="00D32AE5" w:rsidP="00D32AE5">
      <w:pPr>
        <w:pStyle w:val="Heading1"/>
        <w:numPr>
          <w:ilvl w:val="0"/>
          <w:numId w:val="0"/>
        </w:numPr>
        <w:spacing w:before="0" w:after="120" w:line="259" w:lineRule="auto"/>
        <w:jc w:val="both"/>
        <w:rPr>
          <w:rFonts w:ascii="Calibri" w:hAnsi="Calibri" w:cs="Calibri"/>
          <w:b/>
          <w:sz w:val="22"/>
          <w:szCs w:val="22"/>
        </w:rPr>
      </w:pPr>
    </w:p>
    <w:p w14:paraId="05930991" w14:textId="6EC29321" w:rsidR="00FC0F0B" w:rsidRPr="00D32AE5" w:rsidRDefault="00D32AE5" w:rsidP="585937B5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2" w:name="_Toc74658623"/>
      <w:bookmarkStart w:id="13" w:name="_Toc117087673"/>
      <w:r w:rsidRPr="585937B5">
        <w:rPr>
          <w:rFonts w:ascii="Calibri" w:hAnsi="Calibri" w:cs="Calibri"/>
          <w:b/>
          <w:bCs/>
          <w:sz w:val="22"/>
          <w:szCs w:val="22"/>
        </w:rPr>
        <w:t>Proposed Budget</w:t>
      </w:r>
      <w:r w:rsidR="38D34FAF" w:rsidRPr="585937B5">
        <w:rPr>
          <w:rFonts w:ascii="Calibri" w:hAnsi="Calibri" w:cs="Calibri"/>
          <w:b/>
          <w:bCs/>
          <w:sz w:val="22"/>
          <w:szCs w:val="22"/>
        </w:rPr>
        <w:t>:</w:t>
      </w:r>
      <w:bookmarkEnd w:id="12"/>
      <w:bookmarkEnd w:id="13"/>
    </w:p>
    <w:p w14:paraId="624DFC0F" w14:textId="26763F5C" w:rsidR="0005431B" w:rsidRPr="00A525EB" w:rsidRDefault="0005431B" w:rsidP="00A525EB">
      <w:pPr>
        <w:ind w:left="578"/>
        <w:rPr>
          <w:rFonts w:ascii="Calibri" w:hAnsi="Calibri" w:cs="Calibri"/>
        </w:rPr>
      </w:pPr>
      <w:r w:rsidRPr="585937B5">
        <w:rPr>
          <w:rFonts w:ascii="Calibri" w:hAnsi="Calibri" w:cs="Calibri"/>
        </w:rPr>
        <w:t xml:space="preserve">Please complete the budget template, </w:t>
      </w:r>
      <w:r w:rsidR="003537DC" w:rsidRPr="585937B5">
        <w:rPr>
          <w:rFonts w:ascii="Calibri" w:hAnsi="Calibri" w:cs="Calibri"/>
        </w:rPr>
        <w:t xml:space="preserve">available </w:t>
      </w:r>
      <w:r w:rsidR="005024BE" w:rsidRPr="585937B5">
        <w:rPr>
          <w:rFonts w:ascii="Calibri" w:hAnsi="Calibri" w:cs="Calibri"/>
        </w:rPr>
        <w:t>via the website</w:t>
      </w:r>
      <w:r w:rsidR="002A3385" w:rsidRPr="585937B5">
        <w:rPr>
          <w:rFonts w:ascii="Calibri" w:hAnsi="Calibri" w:cs="Calibri"/>
        </w:rPr>
        <w:t>.</w:t>
      </w:r>
      <w:r w:rsidR="005024BE" w:rsidRPr="585937B5">
        <w:rPr>
          <w:rFonts w:ascii="Calibri" w:hAnsi="Calibri" w:cs="Calibri"/>
        </w:rPr>
        <w:t xml:space="preserve"> </w:t>
      </w:r>
    </w:p>
    <w:p w14:paraId="54808941" w14:textId="4A132A7E" w:rsidR="00A217A3" w:rsidRPr="00607216" w:rsidRDefault="00607216" w:rsidP="00607216">
      <w:pPr>
        <w:pStyle w:val="ListParagraph"/>
        <w:ind w:left="578"/>
        <w:rPr>
          <w:rFonts w:ascii="Calibri" w:hAnsi="Calibri" w:cs="Calibri"/>
        </w:rPr>
      </w:pPr>
      <w:hyperlink r:id="rId15" w:history="1">
        <w:r w:rsidRPr="00B63CFE">
          <w:rPr>
            <w:rStyle w:val="Hyperlink"/>
            <w:rFonts w:ascii="Calibri" w:hAnsi="Calibri" w:cs="Calibri"/>
          </w:rPr>
          <w:t>https://www.auckland.ac.nz/en/staff/education-office/programme-leaders0/teaching-grants-and-awards/scholarship-of-learning-and-teaching-grant-programme.html</w:t>
        </w:r>
      </w:hyperlink>
    </w:p>
    <w:sectPr w:rsidR="00A217A3" w:rsidRPr="00607216" w:rsidSect="00295D94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C5390" w14:textId="77777777" w:rsidR="00392068" w:rsidRDefault="00392068" w:rsidP="002136E1">
      <w:r>
        <w:separator/>
      </w:r>
    </w:p>
  </w:endnote>
  <w:endnote w:type="continuationSeparator" w:id="0">
    <w:p w14:paraId="4B52441D" w14:textId="77777777" w:rsidR="00392068" w:rsidRDefault="00392068" w:rsidP="002136E1">
      <w:r>
        <w:continuationSeparator/>
      </w:r>
    </w:p>
  </w:endnote>
  <w:endnote w:type="continuationNotice" w:id="1">
    <w:p w14:paraId="1BE1E7E9" w14:textId="77777777" w:rsidR="00392068" w:rsidRDefault="003920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9D372" w14:textId="2C884B50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64428518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A75FDF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roman  \* MERGEFORMAT </w:instrText>
    </w:r>
    <w:r w:rsidRPr="009B6901">
      <w:rPr>
        <w:sz w:val="18"/>
        <w:szCs w:val="18"/>
      </w:rPr>
      <w:fldChar w:fldCharType="separate"/>
    </w:r>
    <w:r w:rsidR="000D4A97">
      <w:rPr>
        <w:noProof/>
        <w:sz w:val="18"/>
        <w:szCs w:val="18"/>
      </w:rPr>
      <w:t>i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1182944883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E65B79">
          <w:rPr>
            <w:sz w:val="18"/>
            <w:szCs w:val="18"/>
          </w:rPr>
          <w:t>27/05/2026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03DC" w14:textId="2DC59751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14443364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A75FDF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MERGEFORMAT </w:instrText>
    </w:r>
    <w:r w:rsidRPr="009B6901">
      <w:rPr>
        <w:sz w:val="18"/>
        <w:szCs w:val="18"/>
      </w:rPr>
      <w:fldChar w:fldCharType="separate"/>
    </w:r>
    <w:r w:rsidR="00C114A3">
      <w:rPr>
        <w:noProof/>
        <w:sz w:val="18"/>
        <w:szCs w:val="18"/>
      </w:rPr>
      <w:t>5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678160205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E65B79">
          <w:rPr>
            <w:sz w:val="18"/>
            <w:szCs w:val="18"/>
          </w:rPr>
          <w:t>27/05/2026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E853F" w14:textId="77777777" w:rsidR="00392068" w:rsidRDefault="00392068" w:rsidP="002136E1">
      <w:r>
        <w:separator/>
      </w:r>
    </w:p>
  </w:footnote>
  <w:footnote w:type="continuationSeparator" w:id="0">
    <w:p w14:paraId="4D31E462" w14:textId="77777777" w:rsidR="00392068" w:rsidRDefault="00392068" w:rsidP="002136E1">
      <w:r>
        <w:continuationSeparator/>
      </w:r>
    </w:p>
  </w:footnote>
  <w:footnote w:type="continuationNotice" w:id="1">
    <w:p w14:paraId="17C68BCB" w14:textId="77777777" w:rsidR="00392068" w:rsidRDefault="003920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6F53" w14:textId="1901E26F" w:rsidR="000731C2" w:rsidRPr="009B6901" w:rsidRDefault="00D83EB4" w:rsidP="005D13F4">
    <w:pPr>
      <w:pStyle w:val="Header"/>
      <w:pBdr>
        <w:bottom w:val="single" w:sz="4" w:space="0" w:color="auto"/>
      </w:pBdr>
      <w:tabs>
        <w:tab w:val="clear" w:pos="4513"/>
      </w:tabs>
      <w:rPr>
        <w:b/>
      </w:rPr>
    </w:pPr>
    <w:r>
      <w:rPr>
        <w:b/>
      </w:rPr>
      <w:t xml:space="preserve">Application Form     </w:t>
    </w:r>
    <w:sdt>
      <w:sdtPr>
        <w:rPr>
          <w:b/>
        </w:rPr>
        <w:alias w:val="Title"/>
        <w:tag w:val=""/>
        <w:id w:val="1544641477"/>
        <w:placeholder>
          <w:docPart w:val="D02D25745D714FFEBE5AB87A5820908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07216">
          <w:rPr>
            <w:b/>
          </w:rPr>
          <w:t>Learning Leader Grant 202</w:t>
        </w:r>
        <w:r w:rsidR="00E65B79">
          <w:rPr>
            <w:b/>
          </w:rPr>
          <w:t>6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09733" w14:textId="026B9041" w:rsidR="000731C2" w:rsidRPr="009B6901" w:rsidRDefault="00D83EB4" w:rsidP="00C235D3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9072"/>
      </w:tabs>
      <w:rPr>
        <w:b/>
      </w:rPr>
    </w:pPr>
    <w:r>
      <w:rPr>
        <w:b/>
      </w:rPr>
      <w:t>Application Form</w:t>
    </w:r>
    <w:r w:rsidR="000731C2" w:rsidRPr="009B6901">
      <w:rPr>
        <w:b/>
      </w:rPr>
      <w:tab/>
    </w:r>
    <w:sdt>
      <w:sdtPr>
        <w:rPr>
          <w:b/>
        </w:rPr>
        <w:alias w:val="Title"/>
        <w:tag w:val=""/>
        <w:id w:val="149413901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E65B79">
          <w:rPr>
            <w:b/>
          </w:rPr>
          <w:t>Learning Leader Grant 2026</w:t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yzhNCLNa" int2:invalidationBookmarkName="" int2:hashCode="BwYCWyu87B7Y1k" int2:id="lFwlbHfB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05CE8"/>
    <w:multiLevelType w:val="hybridMultilevel"/>
    <w:tmpl w:val="974CB290"/>
    <w:lvl w:ilvl="0" w:tplc="E00844AC">
      <w:start w:val="1"/>
      <w:numFmt w:val="lowerLetter"/>
      <w:lvlText w:val="%1)"/>
      <w:lvlJc w:val="left"/>
      <w:pPr>
        <w:ind w:left="1146" w:hanging="360"/>
      </w:pPr>
      <w:rPr>
        <w:b/>
      </w:rPr>
    </w:lvl>
    <w:lvl w:ilvl="1" w:tplc="14090019" w:tentative="1">
      <w:start w:val="1"/>
      <w:numFmt w:val="lowerLetter"/>
      <w:lvlText w:val="%2."/>
      <w:lvlJc w:val="left"/>
      <w:pPr>
        <w:ind w:left="1866" w:hanging="360"/>
      </w:pPr>
    </w:lvl>
    <w:lvl w:ilvl="2" w:tplc="1409001B" w:tentative="1">
      <w:start w:val="1"/>
      <w:numFmt w:val="lowerRoman"/>
      <w:lvlText w:val="%3."/>
      <w:lvlJc w:val="right"/>
      <w:pPr>
        <w:ind w:left="2586" w:hanging="180"/>
      </w:pPr>
    </w:lvl>
    <w:lvl w:ilvl="3" w:tplc="1409000F" w:tentative="1">
      <w:start w:val="1"/>
      <w:numFmt w:val="decimal"/>
      <w:lvlText w:val="%4."/>
      <w:lvlJc w:val="left"/>
      <w:pPr>
        <w:ind w:left="3306" w:hanging="360"/>
      </w:pPr>
    </w:lvl>
    <w:lvl w:ilvl="4" w:tplc="14090019" w:tentative="1">
      <w:start w:val="1"/>
      <w:numFmt w:val="lowerLetter"/>
      <w:lvlText w:val="%5."/>
      <w:lvlJc w:val="left"/>
      <w:pPr>
        <w:ind w:left="4026" w:hanging="360"/>
      </w:pPr>
    </w:lvl>
    <w:lvl w:ilvl="5" w:tplc="1409001B" w:tentative="1">
      <w:start w:val="1"/>
      <w:numFmt w:val="lowerRoman"/>
      <w:lvlText w:val="%6."/>
      <w:lvlJc w:val="right"/>
      <w:pPr>
        <w:ind w:left="4746" w:hanging="180"/>
      </w:pPr>
    </w:lvl>
    <w:lvl w:ilvl="6" w:tplc="1409000F" w:tentative="1">
      <w:start w:val="1"/>
      <w:numFmt w:val="decimal"/>
      <w:lvlText w:val="%7."/>
      <w:lvlJc w:val="left"/>
      <w:pPr>
        <w:ind w:left="5466" w:hanging="360"/>
      </w:pPr>
    </w:lvl>
    <w:lvl w:ilvl="7" w:tplc="14090019" w:tentative="1">
      <w:start w:val="1"/>
      <w:numFmt w:val="lowerLetter"/>
      <w:lvlText w:val="%8."/>
      <w:lvlJc w:val="left"/>
      <w:pPr>
        <w:ind w:left="6186" w:hanging="360"/>
      </w:pPr>
    </w:lvl>
    <w:lvl w:ilvl="8" w:tplc="1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82B0551"/>
    <w:multiLevelType w:val="hybridMultilevel"/>
    <w:tmpl w:val="35B6E454"/>
    <w:lvl w:ilvl="0" w:tplc="1409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2" w15:restartNumberingAfterBreak="0">
    <w:nsid w:val="0952504D"/>
    <w:multiLevelType w:val="hybridMultilevel"/>
    <w:tmpl w:val="402AECAA"/>
    <w:lvl w:ilvl="0" w:tplc="FC34DD70">
      <w:start w:val="1"/>
      <w:numFmt w:val="lowerLetter"/>
      <w:lvlText w:val="%1)"/>
      <w:lvlJc w:val="left"/>
      <w:pPr>
        <w:ind w:left="578" w:hanging="360"/>
      </w:pPr>
      <w:rPr>
        <w:rFonts w:ascii="Calibri" w:hAnsi="Calibri" w:cs="Calibri" w:hint="default"/>
        <w:b w:val="0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144E2537"/>
    <w:multiLevelType w:val="multilevel"/>
    <w:tmpl w:val="77C05B1A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pStyle w:val="ListBullet2"/>
      <w:lvlText w:val=""/>
      <w:lvlJc w:val="left"/>
      <w:pPr>
        <w:ind w:left="851" w:hanging="283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pStyle w:val="ListBullet3"/>
      <w:lvlText w:val=""/>
      <w:lvlJc w:val="left"/>
      <w:pPr>
        <w:ind w:left="1135" w:hanging="283"/>
      </w:pPr>
      <w:rPr>
        <w:rFonts w:ascii="Symbol" w:hAnsi="Symbol" w:hint="default"/>
        <w:b w:val="0"/>
        <w:i w:val="0"/>
        <w:color w:val="auto"/>
        <w:sz w:val="20"/>
      </w:rPr>
    </w:lvl>
    <w:lvl w:ilvl="3">
      <w:start w:val="1"/>
      <w:numFmt w:val="bullet"/>
      <w:pStyle w:val="ListBullet4"/>
      <w:lvlText w:val=""/>
      <w:lvlJc w:val="left"/>
      <w:pPr>
        <w:ind w:left="1419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pStyle w:val="ListBullet5"/>
      <w:lvlText w:val=""/>
      <w:lvlJc w:val="left"/>
      <w:pPr>
        <w:ind w:left="1703" w:hanging="283"/>
      </w:pPr>
      <w:rPr>
        <w:rFonts w:ascii="Symbol" w:hAnsi="Symbol" w:hint="default"/>
        <w:b w:val="0"/>
        <w:i w:val="0"/>
        <w:color w:val="auto"/>
        <w:sz w:val="20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4" w15:restartNumberingAfterBreak="0">
    <w:nsid w:val="1486162D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5" w15:restartNumberingAfterBreak="0">
    <w:nsid w:val="18145BB4"/>
    <w:multiLevelType w:val="hybridMultilevel"/>
    <w:tmpl w:val="9990AC7C"/>
    <w:lvl w:ilvl="0" w:tplc="14090017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3B6334"/>
    <w:multiLevelType w:val="multilevel"/>
    <w:tmpl w:val="339647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1D0627E1"/>
    <w:multiLevelType w:val="multilevel"/>
    <w:tmpl w:val="6B64420E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EB3695D"/>
    <w:multiLevelType w:val="hybridMultilevel"/>
    <w:tmpl w:val="F7484B60"/>
    <w:lvl w:ilvl="0" w:tplc="367EFCE8">
      <w:start w:val="1"/>
      <w:numFmt w:val="lowerLetter"/>
      <w:lvlText w:val="%1)"/>
      <w:lvlJc w:val="left"/>
      <w:pPr>
        <w:ind w:left="717" w:hanging="360"/>
      </w:pPr>
      <w:rPr>
        <w:rFonts w:hint="default"/>
        <w:b/>
        <w:i w:val="0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437" w:hanging="360"/>
      </w:pPr>
    </w:lvl>
    <w:lvl w:ilvl="2" w:tplc="1409001B" w:tentative="1">
      <w:start w:val="1"/>
      <w:numFmt w:val="lowerRoman"/>
      <w:lvlText w:val="%3."/>
      <w:lvlJc w:val="right"/>
      <w:pPr>
        <w:ind w:left="2157" w:hanging="180"/>
      </w:pPr>
    </w:lvl>
    <w:lvl w:ilvl="3" w:tplc="1409000F" w:tentative="1">
      <w:start w:val="1"/>
      <w:numFmt w:val="decimal"/>
      <w:lvlText w:val="%4."/>
      <w:lvlJc w:val="left"/>
      <w:pPr>
        <w:ind w:left="2877" w:hanging="360"/>
      </w:pPr>
    </w:lvl>
    <w:lvl w:ilvl="4" w:tplc="14090019" w:tentative="1">
      <w:start w:val="1"/>
      <w:numFmt w:val="lowerLetter"/>
      <w:lvlText w:val="%5."/>
      <w:lvlJc w:val="left"/>
      <w:pPr>
        <w:ind w:left="3597" w:hanging="360"/>
      </w:pPr>
    </w:lvl>
    <w:lvl w:ilvl="5" w:tplc="1409001B" w:tentative="1">
      <w:start w:val="1"/>
      <w:numFmt w:val="lowerRoman"/>
      <w:lvlText w:val="%6."/>
      <w:lvlJc w:val="right"/>
      <w:pPr>
        <w:ind w:left="4317" w:hanging="180"/>
      </w:pPr>
    </w:lvl>
    <w:lvl w:ilvl="6" w:tplc="1409000F" w:tentative="1">
      <w:start w:val="1"/>
      <w:numFmt w:val="decimal"/>
      <w:lvlText w:val="%7."/>
      <w:lvlJc w:val="left"/>
      <w:pPr>
        <w:ind w:left="5037" w:hanging="360"/>
      </w:pPr>
    </w:lvl>
    <w:lvl w:ilvl="7" w:tplc="14090019" w:tentative="1">
      <w:start w:val="1"/>
      <w:numFmt w:val="lowerLetter"/>
      <w:lvlText w:val="%8."/>
      <w:lvlJc w:val="left"/>
      <w:pPr>
        <w:ind w:left="5757" w:hanging="360"/>
      </w:pPr>
    </w:lvl>
    <w:lvl w:ilvl="8" w:tplc="1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21EF0250"/>
    <w:multiLevelType w:val="hybridMultilevel"/>
    <w:tmpl w:val="9C98E2C4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CE498F"/>
    <w:multiLevelType w:val="hybridMultilevel"/>
    <w:tmpl w:val="8F64686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C79C8"/>
    <w:multiLevelType w:val="multilevel"/>
    <w:tmpl w:val="81481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D170C8"/>
    <w:multiLevelType w:val="multilevel"/>
    <w:tmpl w:val="CF8E15D2"/>
    <w:styleLink w:val="ListNumbers"/>
    <w:lvl w:ilvl="0">
      <w:start w:val="1"/>
      <w:numFmt w:val="decimal"/>
      <w:pStyle w:val="ListNumber"/>
      <w:lvlText w:val="%1."/>
      <w:lvlJc w:val="left"/>
      <w:pPr>
        <w:ind w:left="709" w:hanging="425"/>
      </w:pPr>
      <w:rPr>
        <w:rFonts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>
      <w:start w:val="1"/>
      <w:numFmt w:val="lowerRoman"/>
      <w:pStyle w:val="ListNumber2"/>
      <w:lvlText w:val="%2."/>
      <w:lvlJc w:val="left"/>
      <w:pPr>
        <w:ind w:left="1134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lowerLetter"/>
      <w:pStyle w:val="ListNumber3"/>
      <w:lvlText w:val="%3."/>
      <w:lvlJc w:val="left"/>
      <w:pPr>
        <w:ind w:left="1559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none"/>
      <w:lvlText w:val=""/>
      <w:lvlJc w:val="left"/>
      <w:pPr>
        <w:ind w:left="1984" w:hanging="425"/>
      </w:pPr>
      <w:rPr>
        <w:rFonts w:hint="default"/>
      </w:rPr>
    </w:lvl>
    <w:lvl w:ilvl="4">
      <w:start w:val="1"/>
      <w:numFmt w:val="none"/>
      <w:lvlText w:val=""/>
      <w:lvlJc w:val="left"/>
      <w:pPr>
        <w:ind w:left="2409" w:hanging="425"/>
      </w:pPr>
      <w:rPr>
        <w:rFonts w:hint="default"/>
      </w:rPr>
    </w:lvl>
    <w:lvl w:ilvl="5">
      <w:start w:val="1"/>
      <w:numFmt w:val="none"/>
      <w:lvlText w:val=""/>
      <w:lvlJc w:val="left"/>
      <w:pPr>
        <w:ind w:left="2834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ind w:left="3259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ind w:left="3684" w:hanging="425"/>
      </w:pPr>
      <w:rPr>
        <w:rFonts w:hint="default"/>
      </w:rPr>
    </w:lvl>
    <w:lvl w:ilvl="8">
      <w:start w:val="1"/>
      <w:numFmt w:val="none"/>
      <w:lvlText w:val="%9"/>
      <w:lvlJc w:val="left"/>
      <w:pPr>
        <w:ind w:left="4109" w:hanging="425"/>
      </w:pPr>
      <w:rPr>
        <w:rFonts w:hint="default"/>
      </w:rPr>
    </w:lvl>
  </w:abstractNum>
  <w:abstractNum w:abstractNumId="13" w15:restartNumberingAfterBreak="0">
    <w:nsid w:val="2A1F2A50"/>
    <w:multiLevelType w:val="hybridMultilevel"/>
    <w:tmpl w:val="ED1A9F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F7973"/>
    <w:multiLevelType w:val="multilevel"/>
    <w:tmpl w:val="E212894C"/>
    <w:styleLink w:val="ListBullets"/>
    <w:lvl w:ilvl="0">
      <w:start w:val="1"/>
      <w:numFmt w:val="bullet"/>
      <w:lvlText w:val=""/>
      <w:lvlJc w:val="left"/>
      <w:pPr>
        <w:ind w:left="284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568" w:firstLine="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852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firstLine="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420" w:firstLine="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firstLine="0"/>
      </w:pPr>
      <w:rPr>
        <w:rFonts w:hint="default"/>
      </w:rPr>
    </w:lvl>
  </w:abstractNum>
  <w:abstractNum w:abstractNumId="15" w15:restartNumberingAfterBreak="0">
    <w:nsid w:val="305900BF"/>
    <w:multiLevelType w:val="hybridMultilevel"/>
    <w:tmpl w:val="BAB2CD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2F1E5D"/>
    <w:multiLevelType w:val="multilevel"/>
    <w:tmpl w:val="4042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5F65E0F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8" w15:restartNumberingAfterBreak="0">
    <w:nsid w:val="3A325CF3"/>
    <w:multiLevelType w:val="hybridMultilevel"/>
    <w:tmpl w:val="25E4ED00"/>
    <w:lvl w:ilvl="0" w:tplc="14090017">
      <w:start w:val="1"/>
      <w:numFmt w:val="lowerLetter"/>
      <w:lvlText w:val="%1)"/>
      <w:lvlJc w:val="left"/>
      <w:pPr>
        <w:ind w:left="732" w:hanging="360"/>
      </w:pPr>
    </w:lvl>
    <w:lvl w:ilvl="1" w:tplc="14090019" w:tentative="1">
      <w:start w:val="1"/>
      <w:numFmt w:val="lowerLetter"/>
      <w:lvlText w:val="%2."/>
      <w:lvlJc w:val="left"/>
      <w:pPr>
        <w:ind w:left="1452" w:hanging="360"/>
      </w:pPr>
    </w:lvl>
    <w:lvl w:ilvl="2" w:tplc="1409001B" w:tentative="1">
      <w:start w:val="1"/>
      <w:numFmt w:val="lowerRoman"/>
      <w:lvlText w:val="%3."/>
      <w:lvlJc w:val="right"/>
      <w:pPr>
        <w:ind w:left="2172" w:hanging="180"/>
      </w:pPr>
    </w:lvl>
    <w:lvl w:ilvl="3" w:tplc="1409000F" w:tentative="1">
      <w:start w:val="1"/>
      <w:numFmt w:val="decimal"/>
      <w:lvlText w:val="%4."/>
      <w:lvlJc w:val="left"/>
      <w:pPr>
        <w:ind w:left="2892" w:hanging="360"/>
      </w:pPr>
    </w:lvl>
    <w:lvl w:ilvl="4" w:tplc="14090019" w:tentative="1">
      <w:start w:val="1"/>
      <w:numFmt w:val="lowerLetter"/>
      <w:lvlText w:val="%5."/>
      <w:lvlJc w:val="left"/>
      <w:pPr>
        <w:ind w:left="3612" w:hanging="360"/>
      </w:pPr>
    </w:lvl>
    <w:lvl w:ilvl="5" w:tplc="1409001B" w:tentative="1">
      <w:start w:val="1"/>
      <w:numFmt w:val="lowerRoman"/>
      <w:lvlText w:val="%6."/>
      <w:lvlJc w:val="right"/>
      <w:pPr>
        <w:ind w:left="4332" w:hanging="180"/>
      </w:pPr>
    </w:lvl>
    <w:lvl w:ilvl="6" w:tplc="1409000F" w:tentative="1">
      <w:start w:val="1"/>
      <w:numFmt w:val="decimal"/>
      <w:lvlText w:val="%7."/>
      <w:lvlJc w:val="left"/>
      <w:pPr>
        <w:ind w:left="5052" w:hanging="360"/>
      </w:pPr>
    </w:lvl>
    <w:lvl w:ilvl="7" w:tplc="14090019" w:tentative="1">
      <w:start w:val="1"/>
      <w:numFmt w:val="lowerLetter"/>
      <w:lvlText w:val="%8."/>
      <w:lvlJc w:val="left"/>
      <w:pPr>
        <w:ind w:left="5772" w:hanging="360"/>
      </w:pPr>
    </w:lvl>
    <w:lvl w:ilvl="8" w:tplc="1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9" w15:restartNumberingAfterBreak="0">
    <w:nsid w:val="4182560F"/>
    <w:multiLevelType w:val="hybridMultilevel"/>
    <w:tmpl w:val="B98A62D6"/>
    <w:lvl w:ilvl="0" w:tplc="B5981E4C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D726DA"/>
    <w:multiLevelType w:val="hybridMultilevel"/>
    <w:tmpl w:val="5B1E044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6D1EA3"/>
    <w:multiLevelType w:val="hybridMultilevel"/>
    <w:tmpl w:val="5A9A4A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496B60"/>
    <w:multiLevelType w:val="hybridMultilevel"/>
    <w:tmpl w:val="34D8AD58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951F94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4" w15:restartNumberingAfterBreak="0">
    <w:nsid w:val="486A468A"/>
    <w:multiLevelType w:val="multilevel"/>
    <w:tmpl w:val="F51485CC"/>
    <w:lvl w:ilvl="0">
      <w:start w:val="3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AA4479F"/>
    <w:multiLevelType w:val="multilevel"/>
    <w:tmpl w:val="B8505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6E150C"/>
    <w:multiLevelType w:val="hybridMultilevel"/>
    <w:tmpl w:val="40D22C4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8038AE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8" w15:restartNumberingAfterBreak="0">
    <w:nsid w:val="52BF414B"/>
    <w:multiLevelType w:val="hybridMultilevel"/>
    <w:tmpl w:val="3E20BD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E65920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0" w15:restartNumberingAfterBreak="0">
    <w:nsid w:val="7AF25C18"/>
    <w:multiLevelType w:val="hybridMultilevel"/>
    <w:tmpl w:val="92C8A43A"/>
    <w:lvl w:ilvl="0" w:tplc="1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1" w15:restartNumberingAfterBreak="0">
    <w:nsid w:val="7D963761"/>
    <w:multiLevelType w:val="hybridMultilevel"/>
    <w:tmpl w:val="80BE7D3A"/>
    <w:lvl w:ilvl="0" w:tplc="14090019">
      <w:start w:val="1"/>
      <w:numFmt w:val="lowerLetter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77634857">
    <w:abstractNumId w:val="24"/>
  </w:num>
  <w:num w:numId="2" w16cid:durableId="320543977">
    <w:abstractNumId w:val="7"/>
  </w:num>
  <w:num w:numId="3" w16cid:durableId="1703050946">
    <w:abstractNumId w:val="14"/>
  </w:num>
  <w:num w:numId="4" w16cid:durableId="301732886">
    <w:abstractNumId w:val="3"/>
  </w:num>
  <w:num w:numId="5" w16cid:durableId="1518811683">
    <w:abstractNumId w:val="12"/>
  </w:num>
  <w:num w:numId="6" w16cid:durableId="227306673">
    <w:abstractNumId w:val="28"/>
  </w:num>
  <w:num w:numId="7" w16cid:durableId="25452861">
    <w:abstractNumId w:val="31"/>
  </w:num>
  <w:num w:numId="8" w16cid:durableId="1764646663">
    <w:abstractNumId w:val="21"/>
  </w:num>
  <w:num w:numId="9" w16cid:durableId="513420832">
    <w:abstractNumId w:val="13"/>
  </w:num>
  <w:num w:numId="10" w16cid:durableId="734402560">
    <w:abstractNumId w:val="13"/>
  </w:num>
  <w:num w:numId="11" w16cid:durableId="594288865">
    <w:abstractNumId w:val="15"/>
  </w:num>
  <w:num w:numId="12" w16cid:durableId="1634365753">
    <w:abstractNumId w:val="20"/>
  </w:num>
  <w:num w:numId="13" w16cid:durableId="1069694084">
    <w:abstractNumId w:val="15"/>
  </w:num>
  <w:num w:numId="14" w16cid:durableId="279579151">
    <w:abstractNumId w:val="27"/>
  </w:num>
  <w:num w:numId="15" w16cid:durableId="637414434">
    <w:abstractNumId w:val="30"/>
  </w:num>
  <w:num w:numId="16" w16cid:durableId="915893687">
    <w:abstractNumId w:val="18"/>
  </w:num>
  <w:num w:numId="17" w16cid:durableId="915476383">
    <w:abstractNumId w:val="10"/>
  </w:num>
  <w:num w:numId="18" w16cid:durableId="1137836380">
    <w:abstractNumId w:val="26"/>
  </w:num>
  <w:num w:numId="19" w16cid:durableId="1889300033">
    <w:abstractNumId w:val="1"/>
  </w:num>
  <w:num w:numId="20" w16cid:durableId="1413814676">
    <w:abstractNumId w:val="23"/>
  </w:num>
  <w:num w:numId="21" w16cid:durableId="1448114620">
    <w:abstractNumId w:val="17"/>
  </w:num>
  <w:num w:numId="22" w16cid:durableId="966005833">
    <w:abstractNumId w:val="4"/>
  </w:num>
  <w:num w:numId="23" w16cid:durableId="1714426030">
    <w:abstractNumId w:val="24"/>
  </w:num>
  <w:num w:numId="24" w16cid:durableId="1544907422">
    <w:abstractNumId w:val="24"/>
  </w:num>
  <w:num w:numId="25" w16cid:durableId="1032462728">
    <w:abstractNumId w:val="29"/>
  </w:num>
  <w:num w:numId="26" w16cid:durableId="920406792">
    <w:abstractNumId w:val="2"/>
  </w:num>
  <w:num w:numId="27" w16cid:durableId="2115126759">
    <w:abstractNumId w:val="16"/>
  </w:num>
  <w:num w:numId="28" w16cid:durableId="968241020">
    <w:abstractNumId w:val="11"/>
  </w:num>
  <w:num w:numId="29" w16cid:durableId="1700157998">
    <w:abstractNumId w:val="25"/>
  </w:num>
  <w:num w:numId="30" w16cid:durableId="1231380912">
    <w:abstractNumId w:val="24"/>
  </w:num>
  <w:num w:numId="31" w16cid:durableId="952860278">
    <w:abstractNumId w:val="24"/>
  </w:num>
  <w:num w:numId="32" w16cid:durableId="753862013">
    <w:abstractNumId w:val="19"/>
  </w:num>
  <w:num w:numId="33" w16cid:durableId="711000115">
    <w:abstractNumId w:val="5"/>
  </w:num>
  <w:num w:numId="34" w16cid:durableId="1235627385">
    <w:abstractNumId w:val="0"/>
  </w:num>
  <w:num w:numId="35" w16cid:durableId="1927499246">
    <w:abstractNumId w:val="8"/>
  </w:num>
  <w:num w:numId="36" w16cid:durableId="335960829">
    <w:abstractNumId w:val="9"/>
  </w:num>
  <w:num w:numId="37" w16cid:durableId="1484081261">
    <w:abstractNumId w:val="22"/>
  </w:num>
  <w:num w:numId="38" w16cid:durableId="1335886455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NjEwMbMwtDCzNLRQ0lEKTi0uzszPAykwrAUAxPhmXywAAAA="/>
  </w:docVars>
  <w:rsids>
    <w:rsidRoot w:val="00126FE0"/>
    <w:rsid w:val="00001D84"/>
    <w:rsid w:val="00002F5A"/>
    <w:rsid w:val="0000405E"/>
    <w:rsid w:val="0002167D"/>
    <w:rsid w:val="00023B68"/>
    <w:rsid w:val="000266DD"/>
    <w:rsid w:val="00026CC1"/>
    <w:rsid w:val="00045B18"/>
    <w:rsid w:val="00053A4A"/>
    <w:rsid w:val="0005431B"/>
    <w:rsid w:val="00054F74"/>
    <w:rsid w:val="00061354"/>
    <w:rsid w:val="00063A3F"/>
    <w:rsid w:val="00072CD3"/>
    <w:rsid w:val="000731C2"/>
    <w:rsid w:val="00077E8C"/>
    <w:rsid w:val="00080AB9"/>
    <w:rsid w:val="000908C5"/>
    <w:rsid w:val="00090AD0"/>
    <w:rsid w:val="00093D83"/>
    <w:rsid w:val="0009707A"/>
    <w:rsid w:val="000A0449"/>
    <w:rsid w:val="000A0620"/>
    <w:rsid w:val="000A1FDD"/>
    <w:rsid w:val="000B1E81"/>
    <w:rsid w:val="000B33FC"/>
    <w:rsid w:val="000D1CE5"/>
    <w:rsid w:val="000D3D90"/>
    <w:rsid w:val="000D4A97"/>
    <w:rsid w:val="000D578E"/>
    <w:rsid w:val="000D7765"/>
    <w:rsid w:val="000E014E"/>
    <w:rsid w:val="000E05D2"/>
    <w:rsid w:val="000E18B0"/>
    <w:rsid w:val="000E1E71"/>
    <w:rsid w:val="000F020C"/>
    <w:rsid w:val="000F5A38"/>
    <w:rsid w:val="00102381"/>
    <w:rsid w:val="0010279A"/>
    <w:rsid w:val="00102DC1"/>
    <w:rsid w:val="00104DA3"/>
    <w:rsid w:val="00106BD2"/>
    <w:rsid w:val="00111C5C"/>
    <w:rsid w:val="001135B5"/>
    <w:rsid w:val="001162F0"/>
    <w:rsid w:val="00126FE0"/>
    <w:rsid w:val="00130A72"/>
    <w:rsid w:val="00135BBA"/>
    <w:rsid w:val="00136E1A"/>
    <w:rsid w:val="00145103"/>
    <w:rsid w:val="0016129A"/>
    <w:rsid w:val="001621A3"/>
    <w:rsid w:val="0018142C"/>
    <w:rsid w:val="00190A06"/>
    <w:rsid w:val="001A2268"/>
    <w:rsid w:val="001A5235"/>
    <w:rsid w:val="001A52B4"/>
    <w:rsid w:val="001B15C6"/>
    <w:rsid w:val="001B1D10"/>
    <w:rsid w:val="001B1F99"/>
    <w:rsid w:val="001B3EA7"/>
    <w:rsid w:val="001B60E6"/>
    <w:rsid w:val="001C047F"/>
    <w:rsid w:val="001C32A0"/>
    <w:rsid w:val="001E336A"/>
    <w:rsid w:val="001E3955"/>
    <w:rsid w:val="001E7BC5"/>
    <w:rsid w:val="001F0863"/>
    <w:rsid w:val="001F4EC7"/>
    <w:rsid w:val="001F6195"/>
    <w:rsid w:val="001F7DC8"/>
    <w:rsid w:val="002002E3"/>
    <w:rsid w:val="00200E9F"/>
    <w:rsid w:val="002020E3"/>
    <w:rsid w:val="00203C2E"/>
    <w:rsid w:val="00206165"/>
    <w:rsid w:val="0021085E"/>
    <w:rsid w:val="002125E6"/>
    <w:rsid w:val="00212E3F"/>
    <w:rsid w:val="002136E1"/>
    <w:rsid w:val="00222A76"/>
    <w:rsid w:val="002234D0"/>
    <w:rsid w:val="002267F2"/>
    <w:rsid w:val="0023028E"/>
    <w:rsid w:val="0023184C"/>
    <w:rsid w:val="00240E7A"/>
    <w:rsid w:val="002450D6"/>
    <w:rsid w:val="002504B0"/>
    <w:rsid w:val="0025604D"/>
    <w:rsid w:val="00265760"/>
    <w:rsid w:val="00266D25"/>
    <w:rsid w:val="002729FB"/>
    <w:rsid w:val="0027330E"/>
    <w:rsid w:val="00280292"/>
    <w:rsid w:val="002838B8"/>
    <w:rsid w:val="0028567B"/>
    <w:rsid w:val="00291737"/>
    <w:rsid w:val="00295D94"/>
    <w:rsid w:val="00296834"/>
    <w:rsid w:val="002A1EA7"/>
    <w:rsid w:val="002A3385"/>
    <w:rsid w:val="002A7024"/>
    <w:rsid w:val="002A7F46"/>
    <w:rsid w:val="002B2B09"/>
    <w:rsid w:val="002B2C2C"/>
    <w:rsid w:val="002B3F2D"/>
    <w:rsid w:val="002C14A6"/>
    <w:rsid w:val="002C56D2"/>
    <w:rsid w:val="002C663A"/>
    <w:rsid w:val="002D0F77"/>
    <w:rsid w:val="002D3B40"/>
    <w:rsid w:val="002D71BA"/>
    <w:rsid w:val="002E3CCB"/>
    <w:rsid w:val="002E45AD"/>
    <w:rsid w:val="002E71BE"/>
    <w:rsid w:val="0030020D"/>
    <w:rsid w:val="00307F7C"/>
    <w:rsid w:val="0031421E"/>
    <w:rsid w:val="00316989"/>
    <w:rsid w:val="00326270"/>
    <w:rsid w:val="00326B41"/>
    <w:rsid w:val="00331BC5"/>
    <w:rsid w:val="00340E44"/>
    <w:rsid w:val="00346ED9"/>
    <w:rsid w:val="003537DC"/>
    <w:rsid w:val="00356C1D"/>
    <w:rsid w:val="00361A90"/>
    <w:rsid w:val="00363CD3"/>
    <w:rsid w:val="00370AE0"/>
    <w:rsid w:val="00372949"/>
    <w:rsid w:val="003738BA"/>
    <w:rsid w:val="00382FF5"/>
    <w:rsid w:val="00387403"/>
    <w:rsid w:val="00391378"/>
    <w:rsid w:val="00392068"/>
    <w:rsid w:val="003A7DBC"/>
    <w:rsid w:val="003B04DF"/>
    <w:rsid w:val="003C02F5"/>
    <w:rsid w:val="003D22E3"/>
    <w:rsid w:val="003D2AAD"/>
    <w:rsid w:val="003E56E3"/>
    <w:rsid w:val="003F0096"/>
    <w:rsid w:val="003F289F"/>
    <w:rsid w:val="004010F9"/>
    <w:rsid w:val="00411B89"/>
    <w:rsid w:val="00413E74"/>
    <w:rsid w:val="00416336"/>
    <w:rsid w:val="004166AB"/>
    <w:rsid w:val="00416762"/>
    <w:rsid w:val="00417937"/>
    <w:rsid w:val="00417C1C"/>
    <w:rsid w:val="00425957"/>
    <w:rsid w:val="004259DC"/>
    <w:rsid w:val="00425A8E"/>
    <w:rsid w:val="0043219A"/>
    <w:rsid w:val="00435ECA"/>
    <w:rsid w:val="004376FE"/>
    <w:rsid w:val="004419AD"/>
    <w:rsid w:val="00444BD6"/>
    <w:rsid w:val="00447006"/>
    <w:rsid w:val="0045508E"/>
    <w:rsid w:val="0046114C"/>
    <w:rsid w:val="0046181C"/>
    <w:rsid w:val="00473696"/>
    <w:rsid w:val="00480E6A"/>
    <w:rsid w:val="004910D7"/>
    <w:rsid w:val="004921A3"/>
    <w:rsid w:val="0049737A"/>
    <w:rsid w:val="004A307E"/>
    <w:rsid w:val="004A37AE"/>
    <w:rsid w:val="004A3A99"/>
    <w:rsid w:val="004B07D7"/>
    <w:rsid w:val="004B6FA6"/>
    <w:rsid w:val="004C235D"/>
    <w:rsid w:val="004D4328"/>
    <w:rsid w:val="004D5613"/>
    <w:rsid w:val="004D676C"/>
    <w:rsid w:val="004D78AB"/>
    <w:rsid w:val="004E02B8"/>
    <w:rsid w:val="004E2DAC"/>
    <w:rsid w:val="004F22DF"/>
    <w:rsid w:val="004F7A4B"/>
    <w:rsid w:val="005024BE"/>
    <w:rsid w:val="00503968"/>
    <w:rsid w:val="00503AAB"/>
    <w:rsid w:val="00504544"/>
    <w:rsid w:val="00504945"/>
    <w:rsid w:val="005057CE"/>
    <w:rsid w:val="00507D29"/>
    <w:rsid w:val="00512619"/>
    <w:rsid w:val="005131A5"/>
    <w:rsid w:val="005139CF"/>
    <w:rsid w:val="005163CA"/>
    <w:rsid w:val="00516DF6"/>
    <w:rsid w:val="00517E84"/>
    <w:rsid w:val="00520254"/>
    <w:rsid w:val="00521668"/>
    <w:rsid w:val="00523EC8"/>
    <w:rsid w:val="00525E13"/>
    <w:rsid w:val="005325AD"/>
    <w:rsid w:val="00533E2A"/>
    <w:rsid w:val="0053579C"/>
    <w:rsid w:val="005360FE"/>
    <w:rsid w:val="00544F68"/>
    <w:rsid w:val="00544FE8"/>
    <w:rsid w:val="005514F7"/>
    <w:rsid w:val="0055410E"/>
    <w:rsid w:val="0055499C"/>
    <w:rsid w:val="00564950"/>
    <w:rsid w:val="00576ED5"/>
    <w:rsid w:val="00585F4F"/>
    <w:rsid w:val="00587593"/>
    <w:rsid w:val="00597C2E"/>
    <w:rsid w:val="005A5591"/>
    <w:rsid w:val="005A61B6"/>
    <w:rsid w:val="005B1CE6"/>
    <w:rsid w:val="005B382A"/>
    <w:rsid w:val="005B733F"/>
    <w:rsid w:val="005B7D8B"/>
    <w:rsid w:val="005C04C3"/>
    <w:rsid w:val="005D1393"/>
    <w:rsid w:val="005D13F4"/>
    <w:rsid w:val="005D36FC"/>
    <w:rsid w:val="005E2EF8"/>
    <w:rsid w:val="005E7313"/>
    <w:rsid w:val="005F779F"/>
    <w:rsid w:val="006001F3"/>
    <w:rsid w:val="006028F0"/>
    <w:rsid w:val="00605669"/>
    <w:rsid w:val="00607216"/>
    <w:rsid w:val="00611338"/>
    <w:rsid w:val="00611CE4"/>
    <w:rsid w:val="0061476B"/>
    <w:rsid w:val="0063424E"/>
    <w:rsid w:val="00642536"/>
    <w:rsid w:val="00644178"/>
    <w:rsid w:val="00654388"/>
    <w:rsid w:val="006546A0"/>
    <w:rsid w:val="00667EE2"/>
    <w:rsid w:val="00673551"/>
    <w:rsid w:val="006737C2"/>
    <w:rsid w:val="00674D65"/>
    <w:rsid w:val="00675747"/>
    <w:rsid w:val="00675C32"/>
    <w:rsid w:val="00676D7D"/>
    <w:rsid w:val="00676EE2"/>
    <w:rsid w:val="0067746A"/>
    <w:rsid w:val="006847C1"/>
    <w:rsid w:val="00690A12"/>
    <w:rsid w:val="006A069A"/>
    <w:rsid w:val="006A23EF"/>
    <w:rsid w:val="006A47C2"/>
    <w:rsid w:val="006A662A"/>
    <w:rsid w:val="006B1A32"/>
    <w:rsid w:val="006B6575"/>
    <w:rsid w:val="006C11D8"/>
    <w:rsid w:val="006C4544"/>
    <w:rsid w:val="006D02B9"/>
    <w:rsid w:val="006D16F8"/>
    <w:rsid w:val="006D1BFC"/>
    <w:rsid w:val="006D1F63"/>
    <w:rsid w:val="006D30F3"/>
    <w:rsid w:val="006D3BE9"/>
    <w:rsid w:val="006D4158"/>
    <w:rsid w:val="006E0CD8"/>
    <w:rsid w:val="006F196A"/>
    <w:rsid w:val="006F5C93"/>
    <w:rsid w:val="007005A2"/>
    <w:rsid w:val="0070122B"/>
    <w:rsid w:val="007108B2"/>
    <w:rsid w:val="00711C9C"/>
    <w:rsid w:val="00712683"/>
    <w:rsid w:val="00712892"/>
    <w:rsid w:val="00713799"/>
    <w:rsid w:val="00722494"/>
    <w:rsid w:val="0072431E"/>
    <w:rsid w:val="0072F1BF"/>
    <w:rsid w:val="00733797"/>
    <w:rsid w:val="00733F7A"/>
    <w:rsid w:val="00734233"/>
    <w:rsid w:val="007413BA"/>
    <w:rsid w:val="0074376A"/>
    <w:rsid w:val="00745D7D"/>
    <w:rsid w:val="00745F61"/>
    <w:rsid w:val="0074699C"/>
    <w:rsid w:val="007521C4"/>
    <w:rsid w:val="007619FB"/>
    <w:rsid w:val="00762A19"/>
    <w:rsid w:val="00766719"/>
    <w:rsid w:val="0077602B"/>
    <w:rsid w:val="00783760"/>
    <w:rsid w:val="00783DBC"/>
    <w:rsid w:val="00787962"/>
    <w:rsid w:val="00787CA3"/>
    <w:rsid w:val="00792006"/>
    <w:rsid w:val="007923F3"/>
    <w:rsid w:val="00795897"/>
    <w:rsid w:val="00796FC4"/>
    <w:rsid w:val="0079781E"/>
    <w:rsid w:val="007A2A5B"/>
    <w:rsid w:val="007B51CB"/>
    <w:rsid w:val="007B5D15"/>
    <w:rsid w:val="007C1E51"/>
    <w:rsid w:val="007C3534"/>
    <w:rsid w:val="007D1FEB"/>
    <w:rsid w:val="007D212D"/>
    <w:rsid w:val="007E43CA"/>
    <w:rsid w:val="007E5EA0"/>
    <w:rsid w:val="007F73C6"/>
    <w:rsid w:val="00800B35"/>
    <w:rsid w:val="00813D87"/>
    <w:rsid w:val="00822BB1"/>
    <w:rsid w:val="00824E95"/>
    <w:rsid w:val="0082535C"/>
    <w:rsid w:val="008265AB"/>
    <w:rsid w:val="00833333"/>
    <w:rsid w:val="008414B0"/>
    <w:rsid w:val="008418ED"/>
    <w:rsid w:val="008454AA"/>
    <w:rsid w:val="00846FAE"/>
    <w:rsid w:val="008614B0"/>
    <w:rsid w:val="008639E5"/>
    <w:rsid w:val="0087089F"/>
    <w:rsid w:val="00870910"/>
    <w:rsid w:val="00872B72"/>
    <w:rsid w:val="00881714"/>
    <w:rsid w:val="008864C6"/>
    <w:rsid w:val="008A22F6"/>
    <w:rsid w:val="008A793E"/>
    <w:rsid w:val="008B03AB"/>
    <w:rsid w:val="008B1F8B"/>
    <w:rsid w:val="008B4607"/>
    <w:rsid w:val="008B5766"/>
    <w:rsid w:val="008C40EE"/>
    <w:rsid w:val="008C5B08"/>
    <w:rsid w:val="008C655F"/>
    <w:rsid w:val="008C67FE"/>
    <w:rsid w:val="008C7BDF"/>
    <w:rsid w:val="008D2542"/>
    <w:rsid w:val="008D26C3"/>
    <w:rsid w:val="008E62FA"/>
    <w:rsid w:val="008E749C"/>
    <w:rsid w:val="008F1F73"/>
    <w:rsid w:val="008F22F7"/>
    <w:rsid w:val="008F74C1"/>
    <w:rsid w:val="008F7DEB"/>
    <w:rsid w:val="009047D7"/>
    <w:rsid w:val="009048E5"/>
    <w:rsid w:val="00905259"/>
    <w:rsid w:val="00905D63"/>
    <w:rsid w:val="00906F60"/>
    <w:rsid w:val="0091519F"/>
    <w:rsid w:val="00917773"/>
    <w:rsid w:val="00920083"/>
    <w:rsid w:val="00920918"/>
    <w:rsid w:val="009220A1"/>
    <w:rsid w:val="009253E1"/>
    <w:rsid w:val="009305DA"/>
    <w:rsid w:val="00940020"/>
    <w:rsid w:val="009411B7"/>
    <w:rsid w:val="00943806"/>
    <w:rsid w:val="00943C2C"/>
    <w:rsid w:val="00947807"/>
    <w:rsid w:val="00947828"/>
    <w:rsid w:val="0095056F"/>
    <w:rsid w:val="00950E62"/>
    <w:rsid w:val="009512EE"/>
    <w:rsid w:val="0095315E"/>
    <w:rsid w:val="00954216"/>
    <w:rsid w:val="009576D8"/>
    <w:rsid w:val="00961200"/>
    <w:rsid w:val="00970BC3"/>
    <w:rsid w:val="00970C3C"/>
    <w:rsid w:val="009738AF"/>
    <w:rsid w:val="00974D4F"/>
    <w:rsid w:val="00983B7C"/>
    <w:rsid w:val="0098429E"/>
    <w:rsid w:val="00986800"/>
    <w:rsid w:val="00991865"/>
    <w:rsid w:val="00997EFB"/>
    <w:rsid w:val="009A1C5A"/>
    <w:rsid w:val="009A3A3E"/>
    <w:rsid w:val="009A7BFD"/>
    <w:rsid w:val="009B5AEA"/>
    <w:rsid w:val="009B60B6"/>
    <w:rsid w:val="009B6901"/>
    <w:rsid w:val="009C19B6"/>
    <w:rsid w:val="009C26E8"/>
    <w:rsid w:val="009C6867"/>
    <w:rsid w:val="009C686C"/>
    <w:rsid w:val="009D5524"/>
    <w:rsid w:val="009E142E"/>
    <w:rsid w:val="009F304C"/>
    <w:rsid w:val="00A01017"/>
    <w:rsid w:val="00A01C53"/>
    <w:rsid w:val="00A0235D"/>
    <w:rsid w:val="00A02B3C"/>
    <w:rsid w:val="00A03E6D"/>
    <w:rsid w:val="00A12951"/>
    <w:rsid w:val="00A129C4"/>
    <w:rsid w:val="00A217A3"/>
    <w:rsid w:val="00A24A37"/>
    <w:rsid w:val="00A27617"/>
    <w:rsid w:val="00A41ADC"/>
    <w:rsid w:val="00A46938"/>
    <w:rsid w:val="00A52476"/>
    <w:rsid w:val="00A525EB"/>
    <w:rsid w:val="00A5315B"/>
    <w:rsid w:val="00A573E8"/>
    <w:rsid w:val="00A613EA"/>
    <w:rsid w:val="00A643E1"/>
    <w:rsid w:val="00A7064B"/>
    <w:rsid w:val="00A74196"/>
    <w:rsid w:val="00A75B83"/>
    <w:rsid w:val="00A75FDF"/>
    <w:rsid w:val="00A8170F"/>
    <w:rsid w:val="00A824A6"/>
    <w:rsid w:val="00A82718"/>
    <w:rsid w:val="00A914CD"/>
    <w:rsid w:val="00A94217"/>
    <w:rsid w:val="00AA010F"/>
    <w:rsid w:val="00AA6360"/>
    <w:rsid w:val="00AB5BA4"/>
    <w:rsid w:val="00AB7C7C"/>
    <w:rsid w:val="00AC1DCD"/>
    <w:rsid w:val="00AD20A1"/>
    <w:rsid w:val="00AD489C"/>
    <w:rsid w:val="00AD7183"/>
    <w:rsid w:val="00AE290C"/>
    <w:rsid w:val="00AE5579"/>
    <w:rsid w:val="00AE5FA4"/>
    <w:rsid w:val="00AE7B82"/>
    <w:rsid w:val="00AF18FB"/>
    <w:rsid w:val="00AF4328"/>
    <w:rsid w:val="00AF5BBF"/>
    <w:rsid w:val="00B0386E"/>
    <w:rsid w:val="00B04288"/>
    <w:rsid w:val="00B06B6C"/>
    <w:rsid w:val="00B076DC"/>
    <w:rsid w:val="00B13CC0"/>
    <w:rsid w:val="00B146F6"/>
    <w:rsid w:val="00B2476A"/>
    <w:rsid w:val="00B265FD"/>
    <w:rsid w:val="00B26AAC"/>
    <w:rsid w:val="00B2771B"/>
    <w:rsid w:val="00B3070E"/>
    <w:rsid w:val="00B30F3C"/>
    <w:rsid w:val="00B34516"/>
    <w:rsid w:val="00B42092"/>
    <w:rsid w:val="00B42D3C"/>
    <w:rsid w:val="00B537C9"/>
    <w:rsid w:val="00B5710E"/>
    <w:rsid w:val="00B60B29"/>
    <w:rsid w:val="00B64731"/>
    <w:rsid w:val="00B67BB2"/>
    <w:rsid w:val="00B84E58"/>
    <w:rsid w:val="00B9256B"/>
    <w:rsid w:val="00B94C65"/>
    <w:rsid w:val="00BA5B5D"/>
    <w:rsid w:val="00BB517C"/>
    <w:rsid w:val="00BC281D"/>
    <w:rsid w:val="00BC4A34"/>
    <w:rsid w:val="00BC4A64"/>
    <w:rsid w:val="00BD4716"/>
    <w:rsid w:val="00BD4CF3"/>
    <w:rsid w:val="00BD66B6"/>
    <w:rsid w:val="00C04E48"/>
    <w:rsid w:val="00C04E76"/>
    <w:rsid w:val="00C07E04"/>
    <w:rsid w:val="00C112EE"/>
    <w:rsid w:val="00C114A3"/>
    <w:rsid w:val="00C1434F"/>
    <w:rsid w:val="00C222E6"/>
    <w:rsid w:val="00C235D3"/>
    <w:rsid w:val="00C255F5"/>
    <w:rsid w:val="00C34081"/>
    <w:rsid w:val="00C36391"/>
    <w:rsid w:val="00C44413"/>
    <w:rsid w:val="00C45878"/>
    <w:rsid w:val="00C535E6"/>
    <w:rsid w:val="00C63762"/>
    <w:rsid w:val="00C6656B"/>
    <w:rsid w:val="00C6710E"/>
    <w:rsid w:val="00C70C43"/>
    <w:rsid w:val="00C728A1"/>
    <w:rsid w:val="00C72F58"/>
    <w:rsid w:val="00C817FD"/>
    <w:rsid w:val="00C84497"/>
    <w:rsid w:val="00C91097"/>
    <w:rsid w:val="00C9304D"/>
    <w:rsid w:val="00CA19F7"/>
    <w:rsid w:val="00CA4605"/>
    <w:rsid w:val="00CA6BF0"/>
    <w:rsid w:val="00CB37F7"/>
    <w:rsid w:val="00CB418E"/>
    <w:rsid w:val="00CC21BD"/>
    <w:rsid w:val="00CC56FC"/>
    <w:rsid w:val="00CD21FB"/>
    <w:rsid w:val="00CD5C67"/>
    <w:rsid w:val="00CD7019"/>
    <w:rsid w:val="00CD747A"/>
    <w:rsid w:val="00CE010D"/>
    <w:rsid w:val="00CE66E1"/>
    <w:rsid w:val="00CE7F3A"/>
    <w:rsid w:val="00D06AEA"/>
    <w:rsid w:val="00D072FB"/>
    <w:rsid w:val="00D07812"/>
    <w:rsid w:val="00D1186C"/>
    <w:rsid w:val="00D151F4"/>
    <w:rsid w:val="00D166C0"/>
    <w:rsid w:val="00D32AE5"/>
    <w:rsid w:val="00D41034"/>
    <w:rsid w:val="00D45401"/>
    <w:rsid w:val="00D45ACF"/>
    <w:rsid w:val="00D47BE0"/>
    <w:rsid w:val="00D47E13"/>
    <w:rsid w:val="00D5186E"/>
    <w:rsid w:val="00D618FD"/>
    <w:rsid w:val="00D6199B"/>
    <w:rsid w:val="00D6446D"/>
    <w:rsid w:val="00D71A8B"/>
    <w:rsid w:val="00D71ED7"/>
    <w:rsid w:val="00D73327"/>
    <w:rsid w:val="00D73D6D"/>
    <w:rsid w:val="00D747BF"/>
    <w:rsid w:val="00D83EB4"/>
    <w:rsid w:val="00D858BB"/>
    <w:rsid w:val="00D87FC6"/>
    <w:rsid w:val="00D93292"/>
    <w:rsid w:val="00D96BB8"/>
    <w:rsid w:val="00DA35AD"/>
    <w:rsid w:val="00DA6BF3"/>
    <w:rsid w:val="00DB0B08"/>
    <w:rsid w:val="00DB0FF9"/>
    <w:rsid w:val="00DB7A92"/>
    <w:rsid w:val="00DC22B5"/>
    <w:rsid w:val="00DC3A27"/>
    <w:rsid w:val="00DC42DE"/>
    <w:rsid w:val="00DD5656"/>
    <w:rsid w:val="00DD6EE4"/>
    <w:rsid w:val="00DE46E4"/>
    <w:rsid w:val="00DE5D8C"/>
    <w:rsid w:val="00DE61D3"/>
    <w:rsid w:val="00DF5608"/>
    <w:rsid w:val="00DF73C2"/>
    <w:rsid w:val="00E00BDA"/>
    <w:rsid w:val="00E00D9E"/>
    <w:rsid w:val="00E0151A"/>
    <w:rsid w:val="00E0423D"/>
    <w:rsid w:val="00E1260C"/>
    <w:rsid w:val="00E16564"/>
    <w:rsid w:val="00E17655"/>
    <w:rsid w:val="00E21A93"/>
    <w:rsid w:val="00E23E18"/>
    <w:rsid w:val="00E23F20"/>
    <w:rsid w:val="00E26C15"/>
    <w:rsid w:val="00E27125"/>
    <w:rsid w:val="00E3035C"/>
    <w:rsid w:val="00E4787A"/>
    <w:rsid w:val="00E50B38"/>
    <w:rsid w:val="00E50E8E"/>
    <w:rsid w:val="00E550DB"/>
    <w:rsid w:val="00E55D4F"/>
    <w:rsid w:val="00E5769F"/>
    <w:rsid w:val="00E65B79"/>
    <w:rsid w:val="00E65E88"/>
    <w:rsid w:val="00E71E98"/>
    <w:rsid w:val="00E80198"/>
    <w:rsid w:val="00E8030F"/>
    <w:rsid w:val="00E806BE"/>
    <w:rsid w:val="00E81233"/>
    <w:rsid w:val="00E87435"/>
    <w:rsid w:val="00E908F4"/>
    <w:rsid w:val="00E90FE6"/>
    <w:rsid w:val="00E97A06"/>
    <w:rsid w:val="00EA4342"/>
    <w:rsid w:val="00EA459B"/>
    <w:rsid w:val="00EA6AEA"/>
    <w:rsid w:val="00EB2298"/>
    <w:rsid w:val="00EB5683"/>
    <w:rsid w:val="00EC19FD"/>
    <w:rsid w:val="00EC31D6"/>
    <w:rsid w:val="00EC34FB"/>
    <w:rsid w:val="00EC4B45"/>
    <w:rsid w:val="00ED0228"/>
    <w:rsid w:val="00ED24FD"/>
    <w:rsid w:val="00EE725D"/>
    <w:rsid w:val="00EE7D2E"/>
    <w:rsid w:val="00EF5EE5"/>
    <w:rsid w:val="00F049BA"/>
    <w:rsid w:val="00F05495"/>
    <w:rsid w:val="00F13554"/>
    <w:rsid w:val="00F14FD4"/>
    <w:rsid w:val="00F15293"/>
    <w:rsid w:val="00F23E43"/>
    <w:rsid w:val="00F24096"/>
    <w:rsid w:val="00F2467F"/>
    <w:rsid w:val="00F367D2"/>
    <w:rsid w:val="00F41300"/>
    <w:rsid w:val="00F41C2B"/>
    <w:rsid w:val="00F45A52"/>
    <w:rsid w:val="00F501A0"/>
    <w:rsid w:val="00F527EE"/>
    <w:rsid w:val="00F52808"/>
    <w:rsid w:val="00F533B3"/>
    <w:rsid w:val="00F81325"/>
    <w:rsid w:val="00F823C2"/>
    <w:rsid w:val="00F8359B"/>
    <w:rsid w:val="00F857F0"/>
    <w:rsid w:val="00F86BF4"/>
    <w:rsid w:val="00F900CC"/>
    <w:rsid w:val="00FA61BC"/>
    <w:rsid w:val="00FB04F3"/>
    <w:rsid w:val="00FB0720"/>
    <w:rsid w:val="00FC0F0B"/>
    <w:rsid w:val="00FC3576"/>
    <w:rsid w:val="00FC6094"/>
    <w:rsid w:val="00FC6136"/>
    <w:rsid w:val="00FD3991"/>
    <w:rsid w:val="00FE3E88"/>
    <w:rsid w:val="00FE733A"/>
    <w:rsid w:val="00FF5347"/>
    <w:rsid w:val="00FF70CE"/>
    <w:rsid w:val="0433F6F1"/>
    <w:rsid w:val="04D6DA5B"/>
    <w:rsid w:val="0600DEEE"/>
    <w:rsid w:val="07D7AAC2"/>
    <w:rsid w:val="09E53515"/>
    <w:rsid w:val="0CDFEE90"/>
    <w:rsid w:val="0CE0BA3C"/>
    <w:rsid w:val="125A0B60"/>
    <w:rsid w:val="1E095801"/>
    <w:rsid w:val="1E0D6099"/>
    <w:rsid w:val="21D110D3"/>
    <w:rsid w:val="2732AE72"/>
    <w:rsid w:val="27DD6DAE"/>
    <w:rsid w:val="37BE45C0"/>
    <w:rsid w:val="38D34FAF"/>
    <w:rsid w:val="3BA750D9"/>
    <w:rsid w:val="3DFF003E"/>
    <w:rsid w:val="42DEE625"/>
    <w:rsid w:val="4AB69BC4"/>
    <w:rsid w:val="4D869ABA"/>
    <w:rsid w:val="4EA1C170"/>
    <w:rsid w:val="4F8F39FF"/>
    <w:rsid w:val="55420794"/>
    <w:rsid w:val="56ADC014"/>
    <w:rsid w:val="5851C5F9"/>
    <w:rsid w:val="585937B5"/>
    <w:rsid w:val="5DB8B0D9"/>
    <w:rsid w:val="66018789"/>
    <w:rsid w:val="66F4F6E8"/>
    <w:rsid w:val="6780EA9B"/>
    <w:rsid w:val="6BC1F4A3"/>
    <w:rsid w:val="6CB43D78"/>
    <w:rsid w:val="6D55CE08"/>
    <w:rsid w:val="6DC360B4"/>
    <w:rsid w:val="73C3E775"/>
    <w:rsid w:val="74BD85D3"/>
    <w:rsid w:val="78979E27"/>
    <w:rsid w:val="7A7147D1"/>
    <w:rsid w:val="7B9A9FEC"/>
    <w:rsid w:val="7F17A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FD64A"/>
  <w15:docId w15:val="{68B14532-5872-7946-8229-919CDE17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096"/>
    <w:pPr>
      <w:spacing w:before="120" w:after="0" w:line="240" w:lineRule="auto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C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096"/>
    <w:pPr>
      <w:keepNext/>
      <w:keepLines/>
      <w:numPr>
        <w:ilvl w:val="1"/>
        <w:numId w:val="2"/>
      </w:numPr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20D"/>
    <w:pPr>
      <w:keepNext/>
      <w:keepLines/>
      <w:numPr>
        <w:ilvl w:val="2"/>
        <w:numId w:val="2"/>
      </w:numPr>
      <w:outlineLvl w:val="2"/>
    </w:pPr>
    <w:rPr>
      <w:rFonts w:eastAsiaTheme="majorEastAsia" w:cstheme="majorBidi"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4096"/>
    <w:pPr>
      <w:keepNext/>
      <w:keepLines/>
      <w:numPr>
        <w:ilvl w:val="3"/>
        <w:numId w:val="2"/>
      </w:numPr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B13CC0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0020D"/>
    <w:pPr>
      <w:keepNext/>
      <w:keepLines/>
      <w:outlineLvl w:val="5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8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N">
    <w:name w:val="_Heading 1 NN"/>
    <w:basedOn w:val="Normal"/>
    <w:next w:val="Normal"/>
    <w:rsid w:val="006028F0"/>
    <w:rPr>
      <w:rFonts w:ascii="Palatino Linotype" w:eastAsia="Times New Roman" w:hAnsi="Palatino Linotype" w:cs="Times New Roman"/>
      <w:sz w:val="28"/>
      <w:szCs w:val="20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6028F0"/>
    <w:rPr>
      <w:color w:val="808080"/>
    </w:rPr>
  </w:style>
  <w:style w:type="paragraph" w:customStyle="1" w:styleId="BlockDivider">
    <w:name w:val="Block Divider"/>
    <w:basedOn w:val="Normal"/>
    <w:next w:val="Normal"/>
    <w:link w:val="BlockDividerChar"/>
    <w:qFormat/>
    <w:rsid w:val="00644178"/>
    <w:pPr>
      <w:pBdr>
        <w:top w:val="single" w:sz="4" w:space="1" w:color="auto"/>
      </w:pBdr>
      <w:spacing w:before="80"/>
    </w:pPr>
    <w:rPr>
      <w:sz w:val="8"/>
    </w:rPr>
  </w:style>
  <w:style w:type="character" w:customStyle="1" w:styleId="Heading1Char">
    <w:name w:val="Heading 1 Char"/>
    <w:basedOn w:val="DefaultParagraphFont"/>
    <w:link w:val="Heading1"/>
    <w:uiPriority w:val="9"/>
    <w:rsid w:val="00331BC5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BlockDividerChar">
    <w:name w:val="Block Divider Char"/>
    <w:basedOn w:val="DefaultParagraphFont"/>
    <w:link w:val="BlockDivider"/>
    <w:rsid w:val="00644178"/>
    <w:rPr>
      <w:rFonts w:ascii="Verdana" w:hAnsi="Verdana"/>
      <w:sz w:val="8"/>
    </w:rPr>
  </w:style>
  <w:style w:type="paragraph" w:styleId="TOC1">
    <w:name w:val="toc 1"/>
    <w:basedOn w:val="Normal"/>
    <w:next w:val="Normal"/>
    <w:uiPriority w:val="39"/>
    <w:unhideWhenUsed/>
    <w:rsid w:val="00EC19FD"/>
    <w:pPr>
      <w:tabs>
        <w:tab w:val="right" w:leader="dot" w:pos="9072"/>
      </w:tabs>
      <w:spacing w:after="60"/>
      <w:ind w:left="567" w:hanging="567"/>
    </w:pPr>
    <w:rPr>
      <w:b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4096"/>
    <w:rPr>
      <w:rFonts w:ascii="Verdana" w:eastAsiaTheme="majorEastAsia" w:hAnsi="Verdana" w:cstheme="majorBidi"/>
      <w:color w:val="2E74B5" w:themeColor="accent1" w:themeShade="BF"/>
      <w:sz w:val="28"/>
      <w:szCs w:val="26"/>
    </w:rPr>
  </w:style>
  <w:style w:type="paragraph" w:styleId="TOC2">
    <w:name w:val="toc 2"/>
    <w:basedOn w:val="Normal"/>
    <w:next w:val="Normal"/>
    <w:uiPriority w:val="39"/>
    <w:unhideWhenUsed/>
    <w:rsid w:val="005E2EF8"/>
    <w:pPr>
      <w:tabs>
        <w:tab w:val="right" w:leader="dot" w:pos="9072"/>
      </w:tabs>
      <w:ind w:left="1134" w:hanging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524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7F0"/>
  </w:style>
  <w:style w:type="paragraph" w:styleId="Footer">
    <w:name w:val="footer"/>
    <w:basedOn w:val="Normal"/>
    <w:link w:val="Foot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7F0"/>
  </w:style>
  <w:style w:type="character" w:customStyle="1" w:styleId="Heading3Char">
    <w:name w:val="Heading 3 Char"/>
    <w:basedOn w:val="DefaultParagraphFont"/>
    <w:link w:val="Heading3"/>
    <w:uiPriority w:val="9"/>
    <w:rsid w:val="0030020D"/>
    <w:rPr>
      <w:rFonts w:ascii="Verdana" w:eastAsiaTheme="majorEastAsia" w:hAnsi="Verdana" w:cstheme="majorBidi"/>
      <w:color w:val="2E74B5" w:themeColor="accent1" w:themeShade="BF"/>
      <w:sz w:val="24"/>
      <w:szCs w:val="24"/>
    </w:rPr>
  </w:style>
  <w:style w:type="paragraph" w:styleId="TOC3">
    <w:name w:val="toc 3"/>
    <w:basedOn w:val="Normal"/>
    <w:next w:val="Normal"/>
    <w:uiPriority w:val="39"/>
    <w:unhideWhenUsed/>
    <w:rsid w:val="00905259"/>
    <w:pPr>
      <w:tabs>
        <w:tab w:val="right" w:leader="dot" w:pos="9072"/>
      </w:tabs>
      <w:ind w:left="1985" w:hanging="851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AE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24096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styleId="ListParagraph">
    <w:name w:val="List Paragraph"/>
    <w:basedOn w:val="Normal"/>
    <w:uiPriority w:val="34"/>
    <w:qFormat/>
    <w:rsid w:val="00C1434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F779F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/>
      <w:bCs/>
      <w:sz w:val="28"/>
      <w:szCs w:val="28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212E3F"/>
    <w:pPr>
      <w:pBdr>
        <w:bottom w:val="single" w:sz="8" w:space="4" w:color="5B9BD5" w:themeColor="accent1"/>
      </w:pBdr>
      <w:spacing w:before="1320" w:after="300"/>
      <w:contextualSpacing/>
      <w:jc w:val="right"/>
    </w:pPr>
    <w:rPr>
      <w:rFonts w:eastAsiaTheme="majorEastAsia" w:cstheme="majorBidi"/>
      <w:b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2E3F"/>
    <w:rPr>
      <w:rFonts w:ascii="Verdana" w:eastAsiaTheme="majorEastAsia" w:hAnsi="Verdana" w:cstheme="majorBidi"/>
      <w:b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E88"/>
    <w:pPr>
      <w:numPr>
        <w:ilvl w:val="1"/>
      </w:numPr>
    </w:pPr>
    <w:rPr>
      <w:rFonts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3E88"/>
    <w:rPr>
      <w:rFonts w:ascii="Verdana" w:eastAsiaTheme="majorEastAsia" w:hAnsi="Verdana" w:cstheme="majorBidi"/>
      <w:i/>
      <w:iCs/>
      <w:color w:val="5B9BD5" w:themeColor="accen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3CC0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customStyle="1" w:styleId="TableHeading">
    <w:name w:val="Table Heading"/>
    <w:basedOn w:val="Normal"/>
    <w:link w:val="TableHeadingChar"/>
    <w:qFormat/>
    <w:rsid w:val="009B6901"/>
    <w:pPr>
      <w:spacing w:before="60" w:after="60"/>
    </w:pPr>
    <w:rPr>
      <w:b/>
      <w:color w:val="2E74B5" w:themeColor="accent1" w:themeShade="BF"/>
      <w:sz w:val="18"/>
    </w:rPr>
  </w:style>
  <w:style w:type="paragraph" w:customStyle="1" w:styleId="TableEntry">
    <w:name w:val="Table Entry"/>
    <w:basedOn w:val="Normal"/>
    <w:link w:val="TableEntryChar"/>
    <w:qFormat/>
    <w:rsid w:val="00833333"/>
    <w:pPr>
      <w:spacing w:before="60" w:after="60"/>
    </w:pPr>
    <w:rPr>
      <w:sz w:val="18"/>
      <w:szCs w:val="18"/>
    </w:rPr>
  </w:style>
  <w:style w:type="character" w:customStyle="1" w:styleId="TableHeadingChar">
    <w:name w:val="Table Heading Char"/>
    <w:basedOn w:val="DefaultParagraphFont"/>
    <w:link w:val="TableHeading"/>
    <w:rsid w:val="009B6901"/>
    <w:rPr>
      <w:rFonts w:ascii="Verdana" w:hAnsi="Verdana"/>
      <w:b/>
      <w:color w:val="2E74B5" w:themeColor="accent1" w:themeShade="BF"/>
      <w:sz w:val="18"/>
    </w:rPr>
  </w:style>
  <w:style w:type="character" w:customStyle="1" w:styleId="TableEntryChar">
    <w:name w:val="Table Entry Char"/>
    <w:basedOn w:val="DefaultParagraphFont"/>
    <w:link w:val="TableEntry"/>
    <w:rsid w:val="00833333"/>
    <w:rPr>
      <w:rFonts w:ascii="Verdana" w:hAnsi="Verdana"/>
      <w:sz w:val="18"/>
      <w:szCs w:val="18"/>
    </w:rPr>
  </w:style>
  <w:style w:type="numbering" w:customStyle="1" w:styleId="ListBullets">
    <w:name w:val="ListBullets"/>
    <w:uiPriority w:val="99"/>
    <w:rsid w:val="00090AD0"/>
    <w:pPr>
      <w:numPr>
        <w:numId w:val="3"/>
      </w:numPr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05259"/>
    <w:pPr>
      <w:spacing w:after="100"/>
      <w:ind w:left="60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0020D"/>
    <w:rPr>
      <w:rFonts w:ascii="Verdana" w:eastAsiaTheme="majorEastAsia" w:hAnsi="Verdana" w:cstheme="majorBidi"/>
      <w:color w:val="2E74B5" w:themeColor="accent1" w:themeShade="BF"/>
      <w:sz w:val="20"/>
    </w:rPr>
  </w:style>
  <w:style w:type="paragraph" w:styleId="ListBullet3">
    <w:name w:val="List Bullet 3"/>
    <w:basedOn w:val="Normal"/>
    <w:uiPriority w:val="99"/>
    <w:unhideWhenUsed/>
    <w:rsid w:val="00F24096"/>
    <w:pPr>
      <w:numPr>
        <w:ilvl w:val="2"/>
        <w:numId w:val="4"/>
      </w:numPr>
      <w:spacing w:before="0"/>
      <w:contextualSpacing/>
    </w:pPr>
  </w:style>
  <w:style w:type="paragraph" w:styleId="ListBullet">
    <w:name w:val="List Bullet"/>
    <w:basedOn w:val="Normal"/>
    <w:uiPriority w:val="99"/>
    <w:unhideWhenUsed/>
    <w:qFormat/>
    <w:rsid w:val="009A7BFD"/>
    <w:pPr>
      <w:numPr>
        <w:numId w:val="4"/>
      </w:numPr>
      <w:spacing w:before="0"/>
      <w:ind w:left="568" w:hanging="284"/>
      <w:contextualSpacing/>
    </w:pPr>
  </w:style>
  <w:style w:type="paragraph" w:styleId="ListBullet2">
    <w:name w:val="List Bullet 2"/>
    <w:basedOn w:val="Normal"/>
    <w:uiPriority w:val="99"/>
    <w:unhideWhenUsed/>
    <w:rsid w:val="00F24096"/>
    <w:pPr>
      <w:numPr>
        <w:ilvl w:val="1"/>
        <w:numId w:val="4"/>
      </w:numPr>
      <w:spacing w:before="0"/>
      <w:contextualSpacing/>
    </w:pPr>
  </w:style>
  <w:style w:type="paragraph" w:styleId="ListBullet4">
    <w:name w:val="List Bullet 4"/>
    <w:basedOn w:val="Normal"/>
    <w:uiPriority w:val="99"/>
    <w:unhideWhenUsed/>
    <w:rsid w:val="00F24096"/>
    <w:pPr>
      <w:numPr>
        <w:ilvl w:val="3"/>
        <w:numId w:val="4"/>
      </w:numPr>
      <w:spacing w:before="0"/>
      <w:contextualSpacing/>
    </w:pPr>
  </w:style>
  <w:style w:type="paragraph" w:styleId="ListBullet5">
    <w:name w:val="List Bullet 5"/>
    <w:basedOn w:val="Normal"/>
    <w:uiPriority w:val="99"/>
    <w:unhideWhenUsed/>
    <w:rsid w:val="00F24096"/>
    <w:pPr>
      <w:numPr>
        <w:ilvl w:val="4"/>
        <w:numId w:val="4"/>
      </w:numPr>
      <w:spacing w:before="0"/>
      <w:contextualSpacing/>
    </w:pPr>
  </w:style>
  <w:style w:type="numbering" w:customStyle="1" w:styleId="ListNumbers">
    <w:name w:val="ListNumbers"/>
    <w:uiPriority w:val="99"/>
    <w:rsid w:val="007619FB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7619FB"/>
    <w:pPr>
      <w:numPr>
        <w:ilvl w:val="1"/>
        <w:numId w:val="5"/>
      </w:numPr>
      <w:spacing w:before="0"/>
      <w:contextualSpacing/>
    </w:pPr>
  </w:style>
  <w:style w:type="paragraph" w:styleId="ListNumber3">
    <w:name w:val="List Number 3"/>
    <w:basedOn w:val="Normal"/>
    <w:uiPriority w:val="99"/>
    <w:unhideWhenUsed/>
    <w:rsid w:val="007619FB"/>
    <w:pPr>
      <w:numPr>
        <w:ilvl w:val="2"/>
        <w:numId w:val="5"/>
      </w:numPr>
      <w:spacing w:before="0"/>
      <w:contextualSpacing/>
    </w:pPr>
  </w:style>
  <w:style w:type="paragraph" w:styleId="ListNumber">
    <w:name w:val="List Number"/>
    <w:basedOn w:val="Normal"/>
    <w:uiPriority w:val="99"/>
    <w:unhideWhenUsed/>
    <w:qFormat/>
    <w:rsid w:val="007619FB"/>
    <w:pPr>
      <w:numPr>
        <w:numId w:val="5"/>
      </w:numPr>
      <w:spacing w:before="0"/>
      <w:contextualSpacing/>
    </w:pPr>
  </w:style>
  <w:style w:type="paragraph" w:styleId="Caption">
    <w:name w:val="caption"/>
    <w:basedOn w:val="Normal"/>
    <w:next w:val="Normal"/>
    <w:uiPriority w:val="35"/>
    <w:unhideWhenUsed/>
    <w:rsid w:val="00787CA3"/>
    <w:pPr>
      <w:spacing w:before="0" w:after="200"/>
    </w:pPr>
    <w:rPr>
      <w:b/>
      <w:bCs/>
      <w:color w:val="5B9BD5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6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762"/>
    <w:pPr>
      <w:spacing w:before="0" w:after="16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762"/>
    <w:rPr>
      <w:rFonts w:ascii="Verdana" w:hAnsi="Verdana"/>
      <w:sz w:val="20"/>
      <w:szCs w:val="20"/>
    </w:rPr>
  </w:style>
  <w:style w:type="paragraph" w:customStyle="1" w:styleId="Default">
    <w:name w:val="Default"/>
    <w:rsid w:val="0041676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FB"/>
    <w:pPr>
      <w:spacing w:before="120"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FB"/>
    <w:rPr>
      <w:rFonts w:ascii="Verdana" w:hAnsi="Verdana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0A7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13D87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983B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983B7C"/>
  </w:style>
  <w:style w:type="character" w:customStyle="1" w:styleId="eop">
    <w:name w:val="eop"/>
    <w:basedOn w:val="DefaultParagraphFont"/>
    <w:rsid w:val="00983B7C"/>
  </w:style>
  <w:style w:type="paragraph" w:styleId="Revision">
    <w:name w:val="Revision"/>
    <w:hidden/>
    <w:uiPriority w:val="99"/>
    <w:semiHidden/>
    <w:rsid w:val="001E336A"/>
    <w:pPr>
      <w:spacing w:after="0" w:line="240" w:lineRule="auto"/>
    </w:pPr>
    <w:rPr>
      <w:rFonts w:ascii="Verdana" w:hAnsi="Verdana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537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uckland.ac.nz/en/staff/education-office/programme-leaders0/teaching-grants-and-awards/scholarship-of-learning-and-teaching-grant-programme.html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eachwell@auckland.ac.nz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B0B2E529364D3ABF1395ED8A103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2A9ED-C503-4391-A713-011266A8C138}"/>
      </w:docPartPr>
      <w:docPartBody>
        <w:p w:rsidR="00BA1F4B" w:rsidRDefault="00D858BB">
          <w:pPr>
            <w:pStyle w:val="5DB0B2E529364D3ABF1395ED8A1030A9"/>
          </w:pPr>
          <w:r w:rsidRPr="009D1463">
            <w:rPr>
              <w:rStyle w:val="PlaceholderText"/>
            </w:rPr>
            <w:t>[Publish Date]</w:t>
          </w:r>
        </w:p>
      </w:docPartBody>
    </w:docPart>
    <w:docPart>
      <w:docPartPr>
        <w:name w:val="82F1978E665F4726A55E3020E8BDB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DA437-7BF8-4743-B53F-2EF42256085F}"/>
      </w:docPartPr>
      <w:docPartBody>
        <w:p w:rsidR="00BA1F4B" w:rsidRDefault="00D858BB">
          <w:pPr>
            <w:pStyle w:val="82F1978E665F4726A55E3020E8BDB9DA"/>
          </w:pPr>
          <w:r w:rsidRPr="009D1463">
            <w:rPr>
              <w:rStyle w:val="PlaceholderText"/>
            </w:rPr>
            <w:t>[Status]</w:t>
          </w:r>
        </w:p>
      </w:docPartBody>
    </w:docPart>
    <w:docPart>
      <w:docPartPr>
        <w:name w:val="D02D25745D714FFEBE5AB87A58209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8B736-DBDF-47BD-A65D-86B8737F4215}"/>
      </w:docPartPr>
      <w:docPartBody>
        <w:p w:rsidR="00BA1F4B" w:rsidRDefault="00D858BB">
          <w:pPr>
            <w:pStyle w:val="D02D25745D714FFEBE5AB87A58209082"/>
          </w:pPr>
          <w:r w:rsidRPr="00390AE2">
            <w:rPr>
              <w:rStyle w:val="PlaceholderText"/>
            </w:rPr>
            <w:t>[Title]</w:t>
          </w:r>
        </w:p>
      </w:docPartBody>
    </w:docPart>
    <w:docPart>
      <w:docPartPr>
        <w:name w:val="08C82E3145C84C5097EFAD7900598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D9B05-F148-4381-8981-65AC2AF974A6}"/>
      </w:docPartPr>
      <w:docPartBody>
        <w:p w:rsidR="005359F1" w:rsidRDefault="00F823C2" w:rsidP="00F823C2">
          <w:pPr>
            <w:pStyle w:val="08C82E3145C84C5097EFAD7900598854"/>
          </w:pPr>
          <w:r w:rsidRPr="00987D9F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5D32"/>
    <w:rsid w:val="00000246"/>
    <w:rsid w:val="00023B68"/>
    <w:rsid w:val="000F3D49"/>
    <w:rsid w:val="001B60E6"/>
    <w:rsid w:val="002234D0"/>
    <w:rsid w:val="00230AD0"/>
    <w:rsid w:val="00230DCA"/>
    <w:rsid w:val="002843B2"/>
    <w:rsid w:val="002E2D91"/>
    <w:rsid w:val="003634C2"/>
    <w:rsid w:val="00377917"/>
    <w:rsid w:val="003B7D53"/>
    <w:rsid w:val="00421C16"/>
    <w:rsid w:val="00430FE3"/>
    <w:rsid w:val="00435ECA"/>
    <w:rsid w:val="004419AD"/>
    <w:rsid w:val="0049642F"/>
    <w:rsid w:val="004D1E01"/>
    <w:rsid w:val="00503855"/>
    <w:rsid w:val="0053309C"/>
    <w:rsid w:val="005359F1"/>
    <w:rsid w:val="005D3851"/>
    <w:rsid w:val="005D49EF"/>
    <w:rsid w:val="005E053D"/>
    <w:rsid w:val="00634236"/>
    <w:rsid w:val="006F4F8D"/>
    <w:rsid w:val="00732133"/>
    <w:rsid w:val="00761C86"/>
    <w:rsid w:val="007734F2"/>
    <w:rsid w:val="0082535C"/>
    <w:rsid w:val="00881DBF"/>
    <w:rsid w:val="008E5138"/>
    <w:rsid w:val="00980130"/>
    <w:rsid w:val="00980D14"/>
    <w:rsid w:val="009C26E8"/>
    <w:rsid w:val="009E400A"/>
    <w:rsid w:val="00B21198"/>
    <w:rsid w:val="00B554E9"/>
    <w:rsid w:val="00B75D32"/>
    <w:rsid w:val="00BA1F4B"/>
    <w:rsid w:val="00BB61DD"/>
    <w:rsid w:val="00BE3385"/>
    <w:rsid w:val="00C50F11"/>
    <w:rsid w:val="00C70BC7"/>
    <w:rsid w:val="00C96881"/>
    <w:rsid w:val="00CD390F"/>
    <w:rsid w:val="00CE1D30"/>
    <w:rsid w:val="00D575A9"/>
    <w:rsid w:val="00D70B89"/>
    <w:rsid w:val="00D858BB"/>
    <w:rsid w:val="00D97D32"/>
    <w:rsid w:val="00E0151A"/>
    <w:rsid w:val="00EA4342"/>
    <w:rsid w:val="00F63B5F"/>
    <w:rsid w:val="00F823C2"/>
    <w:rsid w:val="00FD6B9F"/>
    <w:rsid w:val="00FE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6DBEDE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23C2"/>
    <w:rPr>
      <w:color w:val="808080"/>
    </w:rPr>
  </w:style>
  <w:style w:type="paragraph" w:customStyle="1" w:styleId="5DB0B2E529364D3ABF1395ED8A1030A9">
    <w:name w:val="5DB0B2E529364D3ABF1395ED8A1030A9"/>
  </w:style>
  <w:style w:type="paragraph" w:customStyle="1" w:styleId="82F1978E665F4726A55E3020E8BDB9DA">
    <w:name w:val="82F1978E665F4726A55E3020E8BDB9DA"/>
  </w:style>
  <w:style w:type="paragraph" w:customStyle="1" w:styleId="D02D25745D714FFEBE5AB87A58209082">
    <w:name w:val="D02D25745D714FFEBE5AB87A58209082"/>
  </w:style>
  <w:style w:type="paragraph" w:customStyle="1" w:styleId="08C82E3145C84C5097EFAD7900598854">
    <w:name w:val="08C82E3145C84C5097EFAD7900598854"/>
    <w:rsid w:val="00F823C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5-2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b7af60-a06b-4b70-b168-ce05043db920">
      <Terms xmlns="http://schemas.microsoft.com/office/infopath/2007/PartnerControls"/>
    </lcf76f155ced4ddcb4097134ff3c332f>
    <TaxCatchAll xmlns="5f70adf4-83d9-4f61-9a95-6b485ca008a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5AC3CF218A24991F1F733EC1E37B2" ma:contentTypeVersion="16" ma:contentTypeDescription="Create a new document." ma:contentTypeScope="" ma:versionID="a82852bb98c42d762104277ba9314629">
  <xsd:schema xmlns:xsd="http://www.w3.org/2001/XMLSchema" xmlns:xs="http://www.w3.org/2001/XMLSchema" xmlns:p="http://schemas.microsoft.com/office/2006/metadata/properties" xmlns:ns2="56b7af60-a06b-4b70-b168-ce05043db920" xmlns:ns3="5f70adf4-83d9-4f61-9a95-6b485ca008a9" targetNamespace="http://schemas.microsoft.com/office/2006/metadata/properties" ma:root="true" ma:fieldsID="0a44baa3aeddb93ffe8122687d22ef3a" ns2:_="" ns3:_="">
    <xsd:import namespace="56b7af60-a06b-4b70-b168-ce05043db920"/>
    <xsd:import namespace="5f70adf4-83d9-4f61-9a95-6b485ca00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7af60-a06b-4b70-b168-ce05043db9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0adf4-83d9-4f61-9a95-6b485ca008a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518ab0b-50cf-43af-84fc-df4465db14d2}" ma:internalName="TaxCatchAll" ma:showField="CatchAllData" ma:web="5f70adf4-83d9-4f61-9a95-6b485ca008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888CFF-AB3C-42A0-A7A6-3646E36F14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359AB9-7DEB-45B1-B3C7-14884757F05F}">
  <ds:schemaRefs>
    <ds:schemaRef ds:uri="http://schemas.microsoft.com/office/2006/metadata/properties"/>
    <ds:schemaRef ds:uri="http://schemas.microsoft.com/office/infopath/2007/PartnerControls"/>
    <ds:schemaRef ds:uri="56b7af60-a06b-4b70-b168-ce05043db920"/>
    <ds:schemaRef ds:uri="5f70adf4-83d9-4f61-9a95-6b485ca008a9"/>
  </ds:schemaRefs>
</ds:datastoreItem>
</file>

<file path=customXml/itemProps4.xml><?xml version="1.0" encoding="utf-8"?>
<ds:datastoreItem xmlns:ds="http://schemas.openxmlformats.org/officeDocument/2006/customXml" ds:itemID="{77F314B5-550D-4F63-9C69-284D8FE76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7af60-a06b-4b70-b168-ce05043db920"/>
    <ds:schemaRef ds:uri="5f70adf4-83d9-4f61-9a95-6b485ca00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9698E0-D586-47FF-AD9A-A6D784B28CB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75</Words>
  <Characters>2141</Characters>
  <Application>Microsoft Office Word</Application>
  <DocSecurity>0</DocSecurity>
  <Lines>17</Lines>
  <Paragraphs>5</Paragraphs>
  <ScaleCrop>false</ScaleCrop>
  <Company>UoA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Leader Grant 2026</dc:title>
  <dc:subject>GUIDELINES</dc:subject>
  <dc:creator>Pro Vice Chancellor Learning and Teaching</dc:creator>
  <cp:lastModifiedBy>Gayle Morris</cp:lastModifiedBy>
  <cp:revision>3</cp:revision>
  <cp:lastPrinted>2021-06-22T01:10:00Z</cp:lastPrinted>
  <dcterms:created xsi:type="dcterms:W3CDTF">2026-05-27T21:10:00Z</dcterms:created>
  <dcterms:modified xsi:type="dcterms:W3CDTF">2026-06-17T00:57:00Z</dcterms:modified>
  <cp:contentStatus>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filetime>2014-01-06T11:00:00Z</vt:filetime>
  </property>
  <property fmtid="{D5CDD505-2E9C-101B-9397-08002B2CF9AE}" pid="3" name="Status">
    <vt:lpwstr>DRAFT</vt:lpwstr>
  </property>
  <property fmtid="{D5CDD505-2E9C-101B-9397-08002B2CF9AE}" pid="4" name="Version">
    <vt:r8>0.1</vt:r8>
  </property>
  <property fmtid="{D5CDD505-2E9C-101B-9397-08002B2CF9AE}" pid="5" name="ContentTypeId">
    <vt:lpwstr>0x0101000C65AC3CF218A24991F1F733EC1E37B2</vt:lpwstr>
  </property>
  <property fmtid="{D5CDD505-2E9C-101B-9397-08002B2CF9AE}" pid="6" name="Order">
    <vt:r8>1100</vt:r8>
  </property>
  <property fmtid="{D5CDD505-2E9C-101B-9397-08002B2CF9AE}" pid="7" name="xd_ProgID">
    <vt:lpwstr/>
  </property>
  <property fmtid="{D5CDD505-2E9C-101B-9397-08002B2CF9AE}" pid="8" name="_CopySource">
    <vt:lpwstr/>
  </property>
  <property fmtid="{D5CDD505-2E9C-101B-9397-08002B2CF9AE}" pid="9" name="TemplateUrl">
    <vt:lpwstr/>
  </property>
  <property fmtid="{D5CDD505-2E9C-101B-9397-08002B2CF9AE}" pid="10" name="Public Use">
    <vt:bool>true</vt:bool>
  </property>
  <property fmtid="{D5CDD505-2E9C-101B-9397-08002B2CF9AE}" pid="11" name="MediaServiceImageTags">
    <vt:lpwstr/>
  </property>
</Properties>
</file>